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8A573" w14:textId="77777777" w:rsidR="005F6789" w:rsidRDefault="00611424">
      <w:pPr>
        <w:pStyle w:val="BodyText"/>
        <w:ind w:left="8423"/>
        <w:rPr>
          <w:rFonts w:ascii="Times New Roman"/>
          <w:sz w:val="20"/>
        </w:rPr>
      </w:pPr>
      <w:bookmarkStart w:id="0" w:name="_Hlk143783568"/>
      <w:bookmarkEnd w:id="0"/>
      <w:r>
        <w:rPr>
          <w:rFonts w:ascii="Times New Roman"/>
          <w:noProof/>
          <w:sz w:val="20"/>
        </w:rPr>
        <w:drawing>
          <wp:inline distT="0" distB="0" distL="0" distR="0" wp14:anchorId="1D28A5B8" wp14:editId="1D28A5B9">
            <wp:extent cx="1110230" cy="248602"/>
            <wp:effectExtent l="0" t="0" r="0" b="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0230" cy="248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8A574" w14:textId="77777777" w:rsidR="005F6789" w:rsidRDefault="005F6789">
      <w:pPr>
        <w:pStyle w:val="BodyText"/>
        <w:rPr>
          <w:rFonts w:ascii="Times New Roman"/>
          <w:sz w:val="9"/>
        </w:rPr>
      </w:pPr>
    </w:p>
    <w:tbl>
      <w:tblPr>
        <w:tblW w:w="0" w:type="auto"/>
        <w:tblInd w:w="1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69"/>
        <w:gridCol w:w="2552"/>
      </w:tblGrid>
      <w:tr w:rsidR="005F6789" w14:paraId="1D28A577" w14:textId="77777777" w:rsidTr="00D57F5D">
        <w:trPr>
          <w:trHeight w:val="911"/>
        </w:trPr>
        <w:tc>
          <w:tcPr>
            <w:tcW w:w="9321" w:type="dxa"/>
            <w:gridSpan w:val="2"/>
          </w:tcPr>
          <w:p w14:paraId="1D28A575" w14:textId="77777777" w:rsidR="005F6789" w:rsidRDefault="00611424">
            <w:pPr>
              <w:pStyle w:val="TableParagraph"/>
              <w:spacing w:line="402" w:lineRule="exact"/>
              <w:ind w:left="2"/>
              <w:rPr>
                <w:b/>
                <w:sz w:val="36"/>
              </w:rPr>
            </w:pPr>
            <w:r>
              <w:rPr>
                <w:b/>
                <w:sz w:val="36"/>
              </w:rPr>
              <w:t>Oral</w:t>
            </w:r>
            <w:r>
              <w:rPr>
                <w:b/>
                <w:spacing w:val="-3"/>
                <w:sz w:val="36"/>
              </w:rPr>
              <w:t xml:space="preserve"> </w:t>
            </w:r>
            <w:r>
              <w:rPr>
                <w:b/>
                <w:sz w:val="36"/>
              </w:rPr>
              <w:t>Health</w:t>
            </w:r>
            <w:r>
              <w:rPr>
                <w:b/>
                <w:spacing w:val="-3"/>
                <w:sz w:val="36"/>
              </w:rPr>
              <w:t xml:space="preserve"> </w:t>
            </w:r>
            <w:r>
              <w:rPr>
                <w:b/>
                <w:sz w:val="36"/>
              </w:rPr>
              <w:t>Services</w:t>
            </w:r>
            <w:r>
              <w:rPr>
                <w:b/>
                <w:spacing w:val="-5"/>
                <w:sz w:val="36"/>
              </w:rPr>
              <w:t xml:space="preserve"> </w:t>
            </w:r>
            <w:r>
              <w:rPr>
                <w:b/>
                <w:sz w:val="36"/>
              </w:rPr>
              <w:t>for</w:t>
            </w:r>
            <w:r>
              <w:rPr>
                <w:b/>
                <w:spacing w:val="-4"/>
                <w:sz w:val="36"/>
              </w:rPr>
              <w:t xml:space="preserve"> </w:t>
            </w:r>
            <w:r>
              <w:rPr>
                <w:b/>
                <w:spacing w:val="-2"/>
                <w:sz w:val="36"/>
              </w:rPr>
              <w:t>Adolescents</w:t>
            </w:r>
          </w:p>
          <w:p w14:paraId="1D28A576" w14:textId="77777777" w:rsidR="005F6789" w:rsidRDefault="00611424">
            <w:pPr>
              <w:pStyle w:val="TableParagraph"/>
              <w:spacing w:before="39"/>
              <w:ind w:left="2"/>
              <w:rPr>
                <w:b/>
                <w:sz w:val="36"/>
              </w:rPr>
            </w:pPr>
            <w:r>
              <w:rPr>
                <w:b/>
                <w:sz w:val="36"/>
              </w:rPr>
              <w:t>Claim</w:t>
            </w:r>
            <w:r>
              <w:rPr>
                <w:b/>
                <w:spacing w:val="-6"/>
                <w:sz w:val="36"/>
              </w:rPr>
              <w:t xml:space="preserve"> </w:t>
            </w:r>
            <w:r>
              <w:rPr>
                <w:b/>
                <w:sz w:val="36"/>
              </w:rPr>
              <w:t>Summary</w:t>
            </w:r>
            <w:r>
              <w:rPr>
                <w:b/>
                <w:spacing w:val="-3"/>
                <w:sz w:val="36"/>
              </w:rPr>
              <w:t xml:space="preserve"> </w:t>
            </w:r>
            <w:r>
              <w:rPr>
                <w:b/>
                <w:spacing w:val="-4"/>
                <w:sz w:val="36"/>
              </w:rPr>
              <w:t>Form</w:t>
            </w:r>
          </w:p>
        </w:tc>
      </w:tr>
      <w:tr w:rsidR="00D57F5D" w14:paraId="1D28A57A" w14:textId="77777777" w:rsidTr="00C64FA8">
        <w:trPr>
          <w:trHeight w:val="376"/>
        </w:trPr>
        <w:tc>
          <w:tcPr>
            <w:tcW w:w="6769" w:type="dxa"/>
            <w:tcBorders>
              <w:right w:val="single" w:sz="4" w:space="0" w:color="auto"/>
            </w:tcBorders>
          </w:tcPr>
          <w:p w14:paraId="69973E13" w14:textId="4D1E1112" w:rsidR="00D57F5D" w:rsidRDefault="00D57F5D" w:rsidP="00D57F5D">
            <w:pPr>
              <w:pStyle w:val="TableParagraph"/>
              <w:spacing w:before="4"/>
              <w:ind w:left="5760"/>
              <w:rPr>
                <w:rFonts w:ascii="Times New Roman"/>
                <w:sz w:val="16"/>
              </w:rPr>
            </w:pPr>
            <w:r>
              <w:rPr>
                <w:sz w:val="16"/>
              </w:rPr>
              <w:t>claim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number</w:t>
            </w:r>
          </w:p>
        </w:tc>
        <w:sdt>
          <w:sdtPr>
            <w:id w:val="68313229"/>
            <w:placeholder>
              <w:docPart w:val="53260F816B9E4C6192F22259770F10D6"/>
            </w:placeholder>
            <w:showingPlcHdr/>
            <w:text/>
          </w:sdtPr>
          <w:sdtEndPr/>
          <w:sdtContent>
            <w:tc>
              <w:tcPr>
                <w:tcW w:w="255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D28A579" w14:textId="538E5AAF" w:rsidR="00D57F5D" w:rsidRPr="00C64FA8" w:rsidRDefault="00C64FA8" w:rsidP="00C64FA8">
                <w:pPr>
                  <w:pStyle w:val="TableParagraph"/>
                </w:pPr>
                <w:r>
                  <w:rPr>
                    <w:rStyle w:val="PlaceholderText"/>
                  </w:rPr>
                  <w:t>[Type here]</w:t>
                </w:r>
              </w:p>
            </w:tc>
          </w:sdtContent>
        </w:sdt>
      </w:tr>
      <w:tr w:rsidR="005F6789" w14:paraId="1D28A57C" w14:textId="77777777" w:rsidTr="00D57F5D">
        <w:trPr>
          <w:trHeight w:val="517"/>
        </w:trPr>
        <w:tc>
          <w:tcPr>
            <w:tcW w:w="9321" w:type="dxa"/>
            <w:gridSpan w:val="2"/>
          </w:tcPr>
          <w:p w14:paraId="1D28A57B" w14:textId="1615605A" w:rsidR="005F6789" w:rsidRDefault="00611424">
            <w:pPr>
              <w:pStyle w:val="TableParagraph"/>
              <w:spacing w:before="46"/>
              <w:ind w:right="431"/>
              <w:jc w:val="right"/>
              <w:rPr>
                <w:sz w:val="14"/>
              </w:rPr>
            </w:pPr>
            <w:r>
              <w:rPr>
                <w:sz w:val="14"/>
              </w:rPr>
              <w:t>Te</w:t>
            </w:r>
            <w:r>
              <w:rPr>
                <w:spacing w:val="-4"/>
                <w:sz w:val="14"/>
              </w:rPr>
              <w:t xml:space="preserve"> </w:t>
            </w:r>
            <w:r w:rsidR="00861D8F">
              <w:rPr>
                <w:sz w:val="14"/>
              </w:rPr>
              <w:t>Whatu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Ora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use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pacing w:val="-4"/>
                <w:sz w:val="14"/>
              </w:rPr>
              <w:t>only</w:t>
            </w:r>
          </w:p>
        </w:tc>
      </w:tr>
      <w:tr w:rsidR="005F6789" w14:paraId="1D28A57F" w14:textId="77777777" w:rsidTr="00D57F5D">
        <w:trPr>
          <w:trHeight w:val="315"/>
        </w:trPr>
        <w:tc>
          <w:tcPr>
            <w:tcW w:w="9321" w:type="dxa"/>
            <w:gridSpan w:val="2"/>
            <w:tcBorders>
              <w:bottom w:val="single" w:sz="4" w:space="0" w:color="auto"/>
            </w:tcBorders>
          </w:tcPr>
          <w:p w14:paraId="1D28A57E" w14:textId="77777777" w:rsidR="005F6789" w:rsidRDefault="00611424" w:rsidP="00DB664E">
            <w:pPr>
              <w:pStyle w:val="TableParagraph"/>
              <w:rPr>
                <w:sz w:val="18"/>
              </w:rPr>
            </w:pPr>
            <w:r>
              <w:t>Claim</w:t>
            </w:r>
            <w:r>
              <w:rPr>
                <w:spacing w:val="-5"/>
              </w:rPr>
              <w:t xml:space="preserve"> </w:t>
            </w:r>
            <w:r>
              <w:t>reference</w:t>
            </w:r>
            <w:r>
              <w:rPr>
                <w:spacing w:val="-7"/>
              </w:rPr>
              <w:t xml:space="preserve"> </w:t>
            </w:r>
            <w:r>
              <w:rPr>
                <w:sz w:val="18"/>
              </w:rPr>
              <w:t>(uniqu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e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laim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lpha-numeric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character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only)</w:t>
            </w:r>
          </w:p>
        </w:tc>
      </w:tr>
      <w:tr w:rsidR="005F6789" w14:paraId="1D28A581" w14:textId="77777777" w:rsidTr="00C64FA8">
        <w:trPr>
          <w:trHeight w:val="448"/>
        </w:trPr>
        <w:sdt>
          <w:sdtPr>
            <w:id w:val="-1253591396"/>
            <w:placeholder>
              <w:docPart w:val="3E6353D11ECC4F0698E4C09160D0759A"/>
            </w:placeholder>
            <w:showingPlcHdr/>
            <w:text/>
          </w:sdtPr>
          <w:sdtEndPr/>
          <w:sdtContent>
            <w:tc>
              <w:tcPr>
                <w:tcW w:w="932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D28A580" w14:textId="7067A766" w:rsidR="005F6789" w:rsidRPr="00C64FA8" w:rsidRDefault="00C64FA8" w:rsidP="00DB664E">
                <w:pPr>
                  <w:pStyle w:val="TableParagraph"/>
                  <w:ind w:left="113"/>
                </w:pPr>
                <w:r>
                  <w:rPr>
                    <w:rStyle w:val="PlaceholderText"/>
                  </w:rPr>
                  <w:t>[Type here]</w:t>
                </w:r>
              </w:p>
            </w:tc>
          </w:sdtContent>
        </w:sdt>
      </w:tr>
      <w:tr w:rsidR="005F6789" w14:paraId="1D28A584" w14:textId="77777777" w:rsidTr="00D57F5D">
        <w:trPr>
          <w:trHeight w:val="606"/>
        </w:trPr>
        <w:tc>
          <w:tcPr>
            <w:tcW w:w="9321" w:type="dxa"/>
            <w:gridSpan w:val="2"/>
            <w:tcBorders>
              <w:top w:val="single" w:sz="4" w:space="0" w:color="auto"/>
            </w:tcBorders>
          </w:tcPr>
          <w:p w14:paraId="1D28A582" w14:textId="77777777" w:rsidR="005F6789" w:rsidRDefault="005F6789" w:rsidP="00DB664E">
            <w:pPr>
              <w:pStyle w:val="TableParagraph"/>
              <w:ind w:left="113"/>
              <w:rPr>
                <w:rFonts w:ascii="Times New Roman"/>
                <w:sz w:val="28"/>
              </w:rPr>
            </w:pPr>
          </w:p>
          <w:p w14:paraId="1BA8ADC1" w14:textId="77777777" w:rsidR="005F6789" w:rsidRDefault="00611424" w:rsidP="00DB664E">
            <w:pPr>
              <w:pStyle w:val="TableParagraph"/>
              <w:rPr>
                <w:spacing w:val="-2"/>
              </w:rPr>
            </w:pPr>
            <w:r>
              <w:t>Payee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number</w:t>
            </w:r>
          </w:p>
          <w:tbl>
            <w:tblPr>
              <w:tblW w:w="0" w:type="auto"/>
              <w:tblInd w:w="2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776"/>
            </w:tblGrid>
            <w:tr w:rsidR="00266BBE" w14:paraId="6972C3A9" w14:textId="77777777" w:rsidTr="001A6DA8">
              <w:trPr>
                <w:trHeight w:val="438"/>
              </w:trPr>
              <w:sdt>
                <w:sdtPr>
                  <w:id w:val="-397204428"/>
                  <w:placeholder>
                    <w:docPart w:val="4F6D2C97880F4E2EA837CD0FCD9B6B7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776" w:type="dxa"/>
                      <w:vAlign w:val="center"/>
                    </w:tcPr>
                    <w:p w14:paraId="0A513BE0" w14:textId="55DA1DB4" w:rsidR="00266BBE" w:rsidRDefault="00266BBE" w:rsidP="00DB664E">
                      <w:pPr>
                        <w:pStyle w:val="TableParagraph"/>
                        <w:ind w:left="113"/>
                        <w:rPr>
                          <w:rFonts w:ascii="Times New Roman"/>
                          <w:sz w:val="20"/>
                        </w:rPr>
                      </w:pPr>
                      <w:r>
                        <w:rPr>
                          <w:rStyle w:val="PlaceholderText"/>
                        </w:rPr>
                        <w:t>[#]</w:t>
                      </w:r>
                    </w:p>
                  </w:tc>
                </w:sdtContent>
              </w:sdt>
            </w:tr>
          </w:tbl>
          <w:p w14:paraId="1D28A583" w14:textId="77777777" w:rsidR="00C64FA8" w:rsidRDefault="00C64FA8" w:rsidP="00DB664E">
            <w:pPr>
              <w:pStyle w:val="TableParagraph"/>
              <w:ind w:left="113"/>
            </w:pPr>
          </w:p>
        </w:tc>
      </w:tr>
      <w:tr w:rsidR="005F6789" w14:paraId="1D28A589" w14:textId="77777777" w:rsidTr="00D57F5D">
        <w:trPr>
          <w:trHeight w:val="606"/>
        </w:trPr>
        <w:tc>
          <w:tcPr>
            <w:tcW w:w="9321" w:type="dxa"/>
            <w:gridSpan w:val="2"/>
          </w:tcPr>
          <w:p w14:paraId="1D28A587" w14:textId="77777777" w:rsidR="005F6789" w:rsidRDefault="005F6789" w:rsidP="00DB664E">
            <w:pPr>
              <w:pStyle w:val="TableParagraph"/>
              <w:rPr>
                <w:rFonts w:ascii="Times New Roman"/>
                <w:sz w:val="28"/>
              </w:rPr>
            </w:pPr>
          </w:p>
          <w:p w14:paraId="1D28A588" w14:textId="0F9CB425" w:rsidR="005F6789" w:rsidRDefault="00611424" w:rsidP="00DB664E">
            <w:pPr>
              <w:pStyle w:val="TableParagraph"/>
            </w:pPr>
            <w:r>
              <w:t>Agreement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number</w:t>
            </w:r>
          </w:p>
        </w:tc>
      </w:tr>
      <w:tr w:rsidR="005F6789" w14:paraId="1D28A58E" w14:textId="77777777" w:rsidTr="00D57F5D">
        <w:trPr>
          <w:trHeight w:val="606"/>
        </w:trPr>
        <w:tc>
          <w:tcPr>
            <w:tcW w:w="9321" w:type="dxa"/>
            <w:gridSpan w:val="2"/>
            <w:tcBorders>
              <w:bottom w:val="single" w:sz="4" w:space="0" w:color="auto"/>
            </w:tcBorders>
          </w:tcPr>
          <w:tbl>
            <w:tblPr>
              <w:tblW w:w="0" w:type="auto"/>
              <w:tblInd w:w="2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776"/>
            </w:tblGrid>
            <w:tr w:rsidR="00266BBE" w14:paraId="349FA2F5" w14:textId="77777777" w:rsidTr="00F910D0">
              <w:trPr>
                <w:trHeight w:val="438"/>
              </w:trPr>
              <w:sdt>
                <w:sdtPr>
                  <w:id w:val="-1837988245"/>
                  <w:placeholder>
                    <w:docPart w:val="72CE246F366A4241B071B8F274F23283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2776" w:type="dxa"/>
                      <w:vAlign w:val="center"/>
                    </w:tcPr>
                    <w:p w14:paraId="722C9D68" w14:textId="03338D9D" w:rsidR="00266BBE" w:rsidRDefault="00266BBE" w:rsidP="00DB664E">
                      <w:pPr>
                        <w:pStyle w:val="TableParagraph"/>
                        <w:ind w:left="113"/>
                        <w:rPr>
                          <w:rFonts w:ascii="Times New Roman"/>
                          <w:sz w:val="20"/>
                        </w:rPr>
                      </w:pPr>
                      <w:r>
                        <w:rPr>
                          <w:rStyle w:val="PlaceholderText"/>
                        </w:rPr>
                        <w:t>[#]</w:t>
                      </w:r>
                    </w:p>
                  </w:tc>
                </w:sdtContent>
              </w:sdt>
            </w:tr>
          </w:tbl>
          <w:p w14:paraId="502C294F" w14:textId="77777777" w:rsidR="00C64FA8" w:rsidRDefault="00C64FA8" w:rsidP="00DB664E">
            <w:pPr>
              <w:pStyle w:val="TableParagraph"/>
              <w:rPr>
                <w:rFonts w:ascii="Times New Roman"/>
                <w:sz w:val="28"/>
              </w:rPr>
            </w:pPr>
          </w:p>
          <w:p w14:paraId="1D28A58D" w14:textId="3A4D7089" w:rsidR="005F6789" w:rsidRDefault="00611424" w:rsidP="00DB664E">
            <w:pPr>
              <w:pStyle w:val="TableParagraph"/>
            </w:pPr>
            <w:r>
              <w:t>Agreement</w:t>
            </w:r>
            <w:r>
              <w:rPr>
                <w:spacing w:val="-7"/>
              </w:rPr>
              <w:t xml:space="preserve"> </w:t>
            </w:r>
            <w:r>
              <w:t>holder’s</w:t>
            </w:r>
            <w:r>
              <w:rPr>
                <w:spacing w:val="-9"/>
              </w:rPr>
              <w:t xml:space="preserve"> </w:t>
            </w:r>
            <w:r>
              <w:rPr>
                <w:spacing w:val="-4"/>
              </w:rPr>
              <w:t>name</w:t>
            </w:r>
          </w:p>
        </w:tc>
      </w:tr>
      <w:tr w:rsidR="005F6789" w14:paraId="1D28A590" w14:textId="77777777" w:rsidTr="00C64FA8">
        <w:trPr>
          <w:trHeight w:val="487"/>
        </w:trPr>
        <w:sdt>
          <w:sdtPr>
            <w:id w:val="-896897184"/>
            <w:placeholder>
              <w:docPart w:val="AB11937DB50141D4A6C13338A63153AB"/>
            </w:placeholder>
            <w:showingPlcHdr/>
            <w:text/>
          </w:sdtPr>
          <w:sdtEndPr/>
          <w:sdtContent>
            <w:tc>
              <w:tcPr>
                <w:tcW w:w="932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D28A58F" w14:textId="059931BC" w:rsidR="005F6789" w:rsidRDefault="00C64FA8" w:rsidP="00DB664E">
                <w:pPr>
                  <w:pStyle w:val="TableParagraph"/>
                  <w:ind w:left="113"/>
                  <w:rPr>
                    <w:rFonts w:ascii="Times New Roman"/>
                    <w:sz w:val="20"/>
                  </w:rPr>
                </w:pPr>
                <w:r>
                  <w:rPr>
                    <w:rStyle w:val="PlaceholderText"/>
                  </w:rPr>
                  <w:t>[Type here]</w:t>
                </w:r>
              </w:p>
            </w:tc>
          </w:sdtContent>
        </w:sdt>
      </w:tr>
    </w:tbl>
    <w:p w14:paraId="448AEDD4" w14:textId="77777777" w:rsidR="00D57F5D" w:rsidRDefault="00D57F5D"/>
    <w:p w14:paraId="4E5A2470" w14:textId="02B719E9" w:rsidR="00D57F5D" w:rsidRDefault="00D57F5D" w:rsidP="00DB664E">
      <w:r>
        <w:t xml:space="preserve">   Name</w:t>
      </w:r>
      <w:r>
        <w:rPr>
          <w:spacing w:val="-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ental</w:t>
      </w:r>
      <w:r>
        <w:rPr>
          <w:spacing w:val="-4"/>
        </w:rPr>
        <w:t xml:space="preserve"> </w:t>
      </w:r>
      <w:r>
        <w:t>health</w:t>
      </w:r>
      <w:r>
        <w:rPr>
          <w:spacing w:val="-6"/>
        </w:rPr>
        <w:t xml:space="preserve"> </w:t>
      </w:r>
      <w:r>
        <w:t>practitioner</w:t>
      </w:r>
      <w:r>
        <w:rPr>
          <w:spacing w:val="-5"/>
        </w:rPr>
        <w:t xml:space="preserve"> </w:t>
      </w:r>
      <w:r>
        <w:rPr>
          <w:sz w:val="18"/>
        </w:rPr>
        <w:t>(who</w:t>
      </w:r>
      <w:r>
        <w:rPr>
          <w:spacing w:val="-2"/>
          <w:sz w:val="18"/>
        </w:rPr>
        <w:t xml:space="preserve"> </w:t>
      </w:r>
      <w:r>
        <w:rPr>
          <w:sz w:val="18"/>
        </w:rPr>
        <w:t>treated</w:t>
      </w:r>
      <w:r>
        <w:rPr>
          <w:spacing w:val="-3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patients</w:t>
      </w:r>
      <w:r>
        <w:rPr>
          <w:spacing w:val="-3"/>
          <w:sz w:val="18"/>
        </w:rPr>
        <w:t xml:space="preserve"> </w:t>
      </w:r>
      <w:r>
        <w:rPr>
          <w:sz w:val="18"/>
        </w:rPr>
        <w:t>on</w:t>
      </w:r>
      <w:r>
        <w:rPr>
          <w:spacing w:val="-2"/>
          <w:sz w:val="18"/>
        </w:rPr>
        <w:t xml:space="preserve"> </w:t>
      </w:r>
      <w:r>
        <w:rPr>
          <w:sz w:val="18"/>
        </w:rPr>
        <w:t>the</w:t>
      </w:r>
      <w:r>
        <w:rPr>
          <w:spacing w:val="-3"/>
          <w:sz w:val="18"/>
        </w:rPr>
        <w:t xml:space="preserve"> </w:t>
      </w:r>
      <w:r>
        <w:rPr>
          <w:sz w:val="18"/>
        </w:rPr>
        <w:t>attached</w:t>
      </w:r>
      <w:r>
        <w:rPr>
          <w:spacing w:val="-2"/>
          <w:sz w:val="18"/>
        </w:rPr>
        <w:t xml:space="preserve"> </w:t>
      </w:r>
      <w:r>
        <w:rPr>
          <w:sz w:val="18"/>
        </w:rPr>
        <w:t>Individual</w:t>
      </w:r>
      <w:r>
        <w:rPr>
          <w:spacing w:val="-3"/>
          <w:sz w:val="18"/>
        </w:rPr>
        <w:t xml:space="preserve"> </w:t>
      </w:r>
      <w:r>
        <w:rPr>
          <w:sz w:val="18"/>
        </w:rPr>
        <w:t>Treatment</w:t>
      </w:r>
      <w:r>
        <w:rPr>
          <w:spacing w:val="-3"/>
          <w:sz w:val="18"/>
        </w:rPr>
        <w:t xml:space="preserve"> </w:t>
      </w:r>
      <w:r>
        <w:rPr>
          <w:spacing w:val="-2"/>
          <w:sz w:val="18"/>
        </w:rPr>
        <w:t>Report/s)</w:t>
      </w:r>
    </w:p>
    <w:tbl>
      <w:tblPr>
        <w:tblW w:w="0" w:type="auto"/>
        <w:tblInd w:w="18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21"/>
      </w:tblGrid>
      <w:tr w:rsidR="005F6789" w14:paraId="1D28A592" w14:textId="77777777" w:rsidTr="00D57F5D">
        <w:trPr>
          <w:trHeight w:val="778"/>
        </w:trPr>
        <w:sdt>
          <w:sdtPr>
            <w:id w:val="1234736617"/>
            <w:placeholder>
              <w:docPart w:val="DB30BE61BE1544AD8568AFE8F495246A"/>
            </w:placeholder>
            <w:showingPlcHdr/>
            <w:text w:multiLine="1"/>
          </w:sdtPr>
          <w:sdtEndPr/>
          <w:sdtContent>
            <w:tc>
              <w:tcPr>
                <w:tcW w:w="932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D28A591" w14:textId="3D938366" w:rsidR="005F6789" w:rsidRDefault="00C64FA8" w:rsidP="00DB664E">
                <w:pPr>
                  <w:pStyle w:val="TableParagraph"/>
                  <w:ind w:left="113"/>
                  <w:rPr>
                    <w:sz w:val="18"/>
                  </w:rPr>
                </w:pPr>
                <w:r>
                  <w:rPr>
                    <w:rStyle w:val="PlaceholderText"/>
                  </w:rPr>
                  <w:t>[Type here]</w:t>
                </w:r>
              </w:p>
            </w:tc>
          </w:sdtContent>
        </w:sdt>
      </w:tr>
    </w:tbl>
    <w:p w14:paraId="1D28A593" w14:textId="77777777" w:rsidR="005F6789" w:rsidRDefault="005F6789">
      <w:pPr>
        <w:pStyle w:val="BodyText"/>
        <w:spacing w:before="1"/>
        <w:rPr>
          <w:rFonts w:ascii="Times New Roman"/>
          <w:sz w:val="15"/>
        </w:rPr>
      </w:pPr>
    </w:p>
    <w:p w14:paraId="1D28A594" w14:textId="18FC4A94" w:rsidR="005F6789" w:rsidRDefault="00611424" w:rsidP="00DB664E">
      <w:pPr>
        <w:ind w:left="170"/>
        <w:rPr>
          <w:sz w:val="18"/>
        </w:rPr>
      </w:pPr>
      <w:r>
        <w:t>DCNZ</w:t>
      </w:r>
      <w:r>
        <w:rPr>
          <w:spacing w:val="-6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rPr>
          <w:sz w:val="18"/>
        </w:rPr>
        <w:t>(of</w:t>
      </w:r>
      <w:r>
        <w:rPr>
          <w:spacing w:val="-5"/>
          <w:sz w:val="18"/>
        </w:rPr>
        <w:t xml:space="preserve"> </w:t>
      </w:r>
      <w:r>
        <w:rPr>
          <w:sz w:val="18"/>
        </w:rPr>
        <w:t>health</w:t>
      </w:r>
      <w:r>
        <w:rPr>
          <w:spacing w:val="-2"/>
          <w:sz w:val="18"/>
        </w:rPr>
        <w:t xml:space="preserve"> </w:t>
      </w:r>
      <w:r>
        <w:rPr>
          <w:sz w:val="18"/>
        </w:rPr>
        <w:t>practitioner</w:t>
      </w:r>
      <w:r>
        <w:rPr>
          <w:spacing w:val="-3"/>
          <w:sz w:val="18"/>
        </w:rPr>
        <w:t xml:space="preserve"> </w:t>
      </w:r>
      <w:r>
        <w:rPr>
          <w:sz w:val="18"/>
        </w:rPr>
        <w:t>who</w:t>
      </w:r>
      <w:r>
        <w:rPr>
          <w:spacing w:val="-4"/>
          <w:sz w:val="18"/>
        </w:rPr>
        <w:t xml:space="preserve"> </w:t>
      </w:r>
      <w:r>
        <w:rPr>
          <w:sz w:val="18"/>
        </w:rPr>
        <w:t>treated</w:t>
      </w:r>
      <w:r>
        <w:rPr>
          <w:spacing w:val="-2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patients</w:t>
      </w:r>
      <w:r>
        <w:rPr>
          <w:spacing w:val="-4"/>
          <w:sz w:val="18"/>
        </w:rPr>
        <w:t xml:space="preserve"> </w:t>
      </w:r>
      <w:r>
        <w:rPr>
          <w:sz w:val="18"/>
        </w:rPr>
        <w:t>on</w:t>
      </w:r>
      <w:r>
        <w:rPr>
          <w:spacing w:val="-2"/>
          <w:sz w:val="18"/>
        </w:rPr>
        <w:t xml:space="preserve"> </w:t>
      </w:r>
      <w:r>
        <w:rPr>
          <w:sz w:val="18"/>
        </w:rPr>
        <w:t>the</w:t>
      </w:r>
      <w:r>
        <w:rPr>
          <w:spacing w:val="-1"/>
          <w:sz w:val="18"/>
        </w:rPr>
        <w:t xml:space="preserve"> </w:t>
      </w:r>
      <w:r>
        <w:rPr>
          <w:sz w:val="18"/>
        </w:rPr>
        <w:t>attached</w:t>
      </w:r>
      <w:r>
        <w:rPr>
          <w:spacing w:val="-5"/>
          <w:sz w:val="18"/>
        </w:rPr>
        <w:t xml:space="preserve"> </w:t>
      </w:r>
      <w:r>
        <w:rPr>
          <w:sz w:val="18"/>
        </w:rPr>
        <w:t>Individual</w:t>
      </w:r>
      <w:r>
        <w:rPr>
          <w:spacing w:val="-5"/>
          <w:sz w:val="18"/>
        </w:rPr>
        <w:t xml:space="preserve"> </w:t>
      </w:r>
      <w:r>
        <w:rPr>
          <w:sz w:val="18"/>
        </w:rPr>
        <w:t>Treatment</w:t>
      </w:r>
      <w:r>
        <w:rPr>
          <w:spacing w:val="-4"/>
          <w:sz w:val="18"/>
        </w:rPr>
        <w:t xml:space="preserve"> </w:t>
      </w:r>
      <w:r>
        <w:rPr>
          <w:spacing w:val="-2"/>
          <w:sz w:val="18"/>
        </w:rPr>
        <w:t>Report/s)</w:t>
      </w:r>
    </w:p>
    <w:tbl>
      <w:tblPr>
        <w:tblW w:w="0" w:type="auto"/>
        <w:tblInd w:w="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76"/>
      </w:tblGrid>
      <w:tr w:rsidR="00266BBE" w14:paraId="1D28A59B" w14:textId="77777777" w:rsidTr="002F270D">
        <w:trPr>
          <w:trHeight w:val="438"/>
        </w:trPr>
        <w:sdt>
          <w:sdtPr>
            <w:id w:val="337507526"/>
            <w:placeholder>
              <w:docPart w:val="3B93CE26165A4D26ADCD2929DCD0B1C8"/>
            </w:placeholder>
            <w:showingPlcHdr/>
            <w:text/>
          </w:sdtPr>
          <w:sdtEndPr/>
          <w:sdtContent>
            <w:tc>
              <w:tcPr>
                <w:tcW w:w="2776" w:type="dxa"/>
                <w:vAlign w:val="center"/>
              </w:tcPr>
              <w:p w14:paraId="1D28A59A" w14:textId="522CFA8E" w:rsidR="00266BBE" w:rsidRDefault="00266BBE" w:rsidP="00DB664E">
                <w:pPr>
                  <w:pStyle w:val="TableParagraph"/>
                  <w:ind w:left="113"/>
                  <w:rPr>
                    <w:rFonts w:ascii="Times New Roman"/>
                    <w:sz w:val="20"/>
                  </w:rPr>
                </w:pPr>
                <w:r>
                  <w:rPr>
                    <w:rStyle w:val="PlaceholderText"/>
                  </w:rPr>
                  <w:t>[#]</w:t>
                </w:r>
              </w:p>
            </w:tc>
          </w:sdtContent>
        </w:sdt>
      </w:tr>
    </w:tbl>
    <w:p w14:paraId="1D28A59C" w14:textId="3CFA03CB" w:rsidR="005F6789" w:rsidRPr="007F0757" w:rsidRDefault="007F0757">
      <w:pPr>
        <w:pStyle w:val="BodyText"/>
        <w:rPr>
          <w:sz w:val="32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4656" behindDoc="1" locked="0" layoutInCell="1" allowOverlap="1" wp14:anchorId="1D28A5C6" wp14:editId="14527E0F">
                <wp:simplePos x="0" y="0"/>
                <wp:positionH relativeFrom="page">
                  <wp:posOffset>4779645</wp:posOffset>
                </wp:positionH>
                <wp:positionV relativeFrom="page">
                  <wp:posOffset>6280785</wp:posOffset>
                </wp:positionV>
                <wp:extent cx="1638300" cy="1195070"/>
                <wp:effectExtent l="0" t="0" r="0" b="5080"/>
                <wp:wrapNone/>
                <wp:docPr id="22" name="Graphic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38300" cy="11950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628139" h="1195070">
                              <a:moveTo>
                                <a:pt x="1627632" y="929652"/>
                              </a:moveTo>
                              <a:lnTo>
                                <a:pt x="1621536" y="929652"/>
                              </a:lnTo>
                              <a:lnTo>
                                <a:pt x="1621523" y="935748"/>
                              </a:lnTo>
                              <a:lnTo>
                                <a:pt x="1621523" y="1188720"/>
                              </a:lnTo>
                              <a:lnTo>
                                <a:pt x="6096" y="1188720"/>
                              </a:lnTo>
                              <a:lnTo>
                                <a:pt x="6096" y="935748"/>
                              </a:lnTo>
                              <a:lnTo>
                                <a:pt x="1621523" y="935748"/>
                              </a:lnTo>
                              <a:lnTo>
                                <a:pt x="1621523" y="929652"/>
                              </a:lnTo>
                              <a:lnTo>
                                <a:pt x="6096" y="929652"/>
                              </a:lnTo>
                              <a:lnTo>
                                <a:pt x="0" y="929652"/>
                              </a:lnTo>
                              <a:lnTo>
                                <a:pt x="0" y="935748"/>
                              </a:lnTo>
                              <a:lnTo>
                                <a:pt x="0" y="1188720"/>
                              </a:lnTo>
                              <a:lnTo>
                                <a:pt x="0" y="1194828"/>
                              </a:lnTo>
                              <a:lnTo>
                                <a:pt x="6096" y="1194828"/>
                              </a:lnTo>
                              <a:lnTo>
                                <a:pt x="1621523" y="1194828"/>
                              </a:lnTo>
                              <a:lnTo>
                                <a:pt x="1627632" y="1194828"/>
                              </a:lnTo>
                              <a:lnTo>
                                <a:pt x="1627632" y="1188732"/>
                              </a:lnTo>
                              <a:lnTo>
                                <a:pt x="1627632" y="935748"/>
                              </a:lnTo>
                              <a:lnTo>
                                <a:pt x="1627632" y="929652"/>
                              </a:lnTo>
                              <a:close/>
                            </a:path>
                            <a:path w="1628139" h="1195070">
                              <a:moveTo>
                                <a:pt x="1627632" y="620280"/>
                              </a:moveTo>
                              <a:lnTo>
                                <a:pt x="1621536" y="620280"/>
                              </a:lnTo>
                              <a:lnTo>
                                <a:pt x="1621523" y="626376"/>
                              </a:lnTo>
                              <a:lnTo>
                                <a:pt x="1621523" y="879360"/>
                              </a:lnTo>
                              <a:lnTo>
                                <a:pt x="6096" y="879360"/>
                              </a:lnTo>
                              <a:lnTo>
                                <a:pt x="6096" y="626376"/>
                              </a:lnTo>
                              <a:lnTo>
                                <a:pt x="1621523" y="626376"/>
                              </a:lnTo>
                              <a:lnTo>
                                <a:pt x="1621523" y="620280"/>
                              </a:lnTo>
                              <a:lnTo>
                                <a:pt x="6096" y="620280"/>
                              </a:lnTo>
                              <a:lnTo>
                                <a:pt x="0" y="620280"/>
                              </a:lnTo>
                              <a:lnTo>
                                <a:pt x="0" y="626364"/>
                              </a:lnTo>
                              <a:lnTo>
                                <a:pt x="0" y="879360"/>
                              </a:lnTo>
                              <a:lnTo>
                                <a:pt x="0" y="885456"/>
                              </a:lnTo>
                              <a:lnTo>
                                <a:pt x="6096" y="885456"/>
                              </a:lnTo>
                              <a:lnTo>
                                <a:pt x="1621523" y="885456"/>
                              </a:lnTo>
                              <a:lnTo>
                                <a:pt x="1627632" y="885456"/>
                              </a:lnTo>
                              <a:lnTo>
                                <a:pt x="1627632" y="879360"/>
                              </a:lnTo>
                              <a:lnTo>
                                <a:pt x="1627632" y="626376"/>
                              </a:lnTo>
                              <a:lnTo>
                                <a:pt x="1627632" y="620280"/>
                              </a:lnTo>
                              <a:close/>
                            </a:path>
                            <a:path w="1628139" h="1195070">
                              <a:moveTo>
                                <a:pt x="1627632" y="309384"/>
                              </a:moveTo>
                              <a:lnTo>
                                <a:pt x="1621536" y="309384"/>
                              </a:lnTo>
                              <a:lnTo>
                                <a:pt x="1621523" y="315480"/>
                              </a:lnTo>
                              <a:lnTo>
                                <a:pt x="1621523" y="569988"/>
                              </a:lnTo>
                              <a:lnTo>
                                <a:pt x="6096" y="569988"/>
                              </a:lnTo>
                              <a:lnTo>
                                <a:pt x="6096" y="315480"/>
                              </a:lnTo>
                              <a:lnTo>
                                <a:pt x="1621523" y="315480"/>
                              </a:lnTo>
                              <a:lnTo>
                                <a:pt x="1621523" y="309384"/>
                              </a:lnTo>
                              <a:lnTo>
                                <a:pt x="6096" y="309384"/>
                              </a:lnTo>
                              <a:lnTo>
                                <a:pt x="0" y="309384"/>
                              </a:lnTo>
                              <a:lnTo>
                                <a:pt x="0" y="315480"/>
                              </a:lnTo>
                              <a:lnTo>
                                <a:pt x="0" y="569988"/>
                              </a:lnTo>
                              <a:lnTo>
                                <a:pt x="0" y="576084"/>
                              </a:lnTo>
                              <a:lnTo>
                                <a:pt x="6096" y="576084"/>
                              </a:lnTo>
                              <a:lnTo>
                                <a:pt x="1621523" y="576084"/>
                              </a:lnTo>
                              <a:lnTo>
                                <a:pt x="1627632" y="576084"/>
                              </a:lnTo>
                              <a:lnTo>
                                <a:pt x="1627632" y="569988"/>
                              </a:lnTo>
                              <a:lnTo>
                                <a:pt x="1627632" y="315480"/>
                              </a:lnTo>
                              <a:lnTo>
                                <a:pt x="1627632" y="309384"/>
                              </a:lnTo>
                              <a:close/>
                            </a:path>
                            <a:path w="1628139" h="1195070">
                              <a:moveTo>
                                <a:pt x="1627632" y="6121"/>
                              </a:moveTo>
                              <a:lnTo>
                                <a:pt x="1621523" y="6121"/>
                              </a:lnTo>
                              <a:lnTo>
                                <a:pt x="1621523" y="260604"/>
                              </a:lnTo>
                              <a:lnTo>
                                <a:pt x="996696" y="260604"/>
                              </a:lnTo>
                              <a:lnTo>
                                <a:pt x="996696" y="6121"/>
                              </a:lnTo>
                              <a:lnTo>
                                <a:pt x="990600" y="6121"/>
                              </a:lnTo>
                              <a:lnTo>
                                <a:pt x="990600" y="260604"/>
                              </a:lnTo>
                              <a:lnTo>
                                <a:pt x="990600" y="266712"/>
                              </a:lnTo>
                              <a:lnTo>
                                <a:pt x="996696" y="266712"/>
                              </a:lnTo>
                              <a:lnTo>
                                <a:pt x="1621523" y="266712"/>
                              </a:lnTo>
                              <a:lnTo>
                                <a:pt x="1627632" y="266712"/>
                              </a:lnTo>
                              <a:lnTo>
                                <a:pt x="1627632" y="260616"/>
                              </a:lnTo>
                              <a:lnTo>
                                <a:pt x="1627632" y="6121"/>
                              </a:lnTo>
                              <a:close/>
                            </a:path>
                            <a:path w="1628139" h="1195070">
                              <a:moveTo>
                                <a:pt x="1627632" y="0"/>
                              </a:moveTo>
                              <a:lnTo>
                                <a:pt x="1621523" y="0"/>
                              </a:lnTo>
                              <a:lnTo>
                                <a:pt x="996696" y="0"/>
                              </a:lnTo>
                              <a:lnTo>
                                <a:pt x="990600" y="0"/>
                              </a:lnTo>
                              <a:lnTo>
                                <a:pt x="990600" y="6108"/>
                              </a:lnTo>
                              <a:lnTo>
                                <a:pt x="996696" y="6108"/>
                              </a:lnTo>
                              <a:lnTo>
                                <a:pt x="1621523" y="6108"/>
                              </a:lnTo>
                              <a:lnTo>
                                <a:pt x="1627632" y="6108"/>
                              </a:lnTo>
                              <a:lnTo>
                                <a:pt x="16276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EEB88" id="Graphic 22" o:spid="_x0000_s1026" style="position:absolute;margin-left:376.35pt;margin-top:494.55pt;width:129pt;height:94.1pt;z-index:-251661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1628139,1195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" path="m1627632,929652r-6096,l1621523,935748r,252972l6096,1188720r,-252972l1621523,935748r,-6096l6096,929652r-6096,l,935748r,252972l,1194828r6096,l1621523,1194828r6109,l1627632,1188732r,-252984l1627632,929652xem1627632,620280r-6096,l1621523,626376r,252984l6096,879360r,-252984l1621523,626376r,-6096l6096,620280r-6096,l,626364,,879360r,6096l6096,885456r1615427,l1627632,885456r,-6096l1627632,626376r,-6096xem1627632,309384r-6096,l1621523,315480r,254508l6096,569988r,-254508l1621523,315480r,-6096l6096,309384r-6096,l,315480,,569988r,6096l6096,576084r1615427,l1627632,576084r,-6096l1627632,315480r,-6096xem1627632,6121r-6109,l1621523,260604r-624827,l996696,6121r-6096,l990600,260604r,6108l996696,266712r624827,l1627632,266712r,-6096l1627632,6121xem1627632,r-6109,l996696,r-6096,l990600,6108r6096,l1621523,6108r6109,l1627632,xe" fillcolor="black" stroked="f">
                <v:path arrowok="t"/>
                <w10:wrap anchorx="page" anchory="page"/>
              </v:shape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108"/>
        <w:gridCol w:w="6804"/>
        <w:gridCol w:w="1433"/>
        <w:gridCol w:w="1138"/>
      </w:tblGrid>
      <w:tr w:rsidR="004824D5" w14:paraId="379B6077" w14:textId="77777777" w:rsidTr="007F0757">
        <w:trPr>
          <w:trHeight w:val="425"/>
        </w:trPr>
        <w:tc>
          <w:tcPr>
            <w:tcW w:w="8330" w:type="dxa"/>
            <w:gridSpan w:val="3"/>
            <w:vAlign w:val="center"/>
          </w:tcPr>
          <w:p w14:paraId="60DF0677" w14:textId="6A7F9EBF" w:rsidR="004824D5" w:rsidRPr="00875046" w:rsidRDefault="00875046" w:rsidP="00875046">
            <w:pPr>
              <w:pStyle w:val="BodyText"/>
              <w:jc w:val="right"/>
            </w:pPr>
            <w:r>
              <w:t>Number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patients</w:t>
            </w:r>
            <w:r>
              <w:rPr>
                <w:spacing w:val="-8"/>
              </w:rPr>
              <w:t xml:space="preserve"> </w:t>
            </w:r>
            <w:r>
              <w:t>in</w:t>
            </w:r>
            <w:r>
              <w:rPr>
                <w:spacing w:val="-8"/>
              </w:rPr>
              <w:t xml:space="preserve"> </w:t>
            </w:r>
            <w:r>
              <w:t>this</w:t>
            </w:r>
            <w:r>
              <w:rPr>
                <w:spacing w:val="-6"/>
              </w:rPr>
              <w:t xml:space="preserve"> </w:t>
            </w:r>
            <w:r>
              <w:t xml:space="preserve">claim </w:t>
            </w:r>
          </w:p>
        </w:tc>
        <w:sdt>
          <w:sdtPr>
            <w:id w:val="946047276"/>
            <w:placeholder>
              <w:docPart w:val="3758E1456DE34AD194DC058A0530F1C5"/>
            </w:placeholder>
            <w:showingPlcHdr/>
            <w:text/>
          </w:sdtPr>
          <w:sdtEndPr/>
          <w:sdtContent>
            <w:tc>
              <w:tcPr>
                <w:tcW w:w="1138" w:type="dxa"/>
                <w:vAlign w:val="center"/>
              </w:tcPr>
              <w:p w14:paraId="6707F6FE" w14:textId="55CBF265" w:rsidR="004824D5" w:rsidRDefault="00875046" w:rsidP="00875046">
                <w:pPr>
                  <w:pStyle w:val="BodyText"/>
                  <w:jc w:val="right"/>
                  <w:rPr>
                    <w:sz w:val="21"/>
                  </w:rPr>
                </w:pPr>
                <w:r>
                  <w:rPr>
                    <w:rStyle w:val="PlaceholderText"/>
                  </w:rPr>
                  <w:t>[#]</w:t>
                </w:r>
              </w:p>
            </w:tc>
          </w:sdtContent>
        </w:sdt>
      </w:tr>
      <w:tr w:rsidR="00A450A0" w:rsidRPr="007F0757" w14:paraId="596DEC28" w14:textId="77777777" w:rsidTr="007F0757">
        <w:trPr>
          <w:trHeight w:val="88"/>
        </w:trPr>
        <w:tc>
          <w:tcPr>
            <w:tcW w:w="8330" w:type="dxa"/>
            <w:gridSpan w:val="3"/>
            <w:vAlign w:val="center"/>
          </w:tcPr>
          <w:p w14:paraId="7CB2B8EF" w14:textId="77777777" w:rsidR="00A450A0" w:rsidRPr="007F0757" w:rsidRDefault="00A450A0" w:rsidP="00875046">
            <w:pPr>
              <w:pStyle w:val="BodyText"/>
              <w:jc w:val="right"/>
              <w:rPr>
                <w:sz w:val="2"/>
                <w:szCs w:val="2"/>
              </w:rPr>
            </w:pPr>
          </w:p>
        </w:tc>
        <w:tc>
          <w:tcPr>
            <w:tcW w:w="1138" w:type="dxa"/>
            <w:vAlign w:val="center"/>
          </w:tcPr>
          <w:p w14:paraId="6F6D9159" w14:textId="77777777" w:rsidR="00A450A0" w:rsidRPr="007F0757" w:rsidRDefault="00A450A0" w:rsidP="00875046">
            <w:pPr>
              <w:pStyle w:val="BodyText"/>
              <w:jc w:val="right"/>
              <w:rPr>
                <w:sz w:val="2"/>
                <w:szCs w:val="2"/>
              </w:rPr>
            </w:pPr>
          </w:p>
        </w:tc>
      </w:tr>
      <w:tr w:rsidR="004824D5" w14:paraId="38551E11" w14:textId="77777777" w:rsidTr="007F0757">
        <w:trPr>
          <w:trHeight w:val="395"/>
        </w:trPr>
        <w:tc>
          <w:tcPr>
            <w:tcW w:w="6912" w:type="dxa"/>
            <w:gridSpan w:val="2"/>
            <w:vAlign w:val="center"/>
          </w:tcPr>
          <w:p w14:paraId="5ED0882D" w14:textId="588CA967" w:rsidR="004824D5" w:rsidRDefault="00875046" w:rsidP="00875046">
            <w:pPr>
              <w:pStyle w:val="BodyText"/>
              <w:jc w:val="right"/>
              <w:rPr>
                <w:sz w:val="21"/>
              </w:rPr>
            </w:pPr>
            <w:r w:rsidRPr="00875046">
              <w:rPr>
                <w:sz w:val="21"/>
              </w:rPr>
              <w:t>Value of treatment reports (GST exclusive) ($)</w:t>
            </w:r>
          </w:p>
        </w:tc>
        <w:sdt>
          <w:sdtPr>
            <w:id w:val="1698971414"/>
            <w:placeholder>
              <w:docPart w:val="DBC6564D654C42FCA4434377014425D3"/>
            </w:placeholder>
            <w:showingPlcHdr/>
            <w:text/>
          </w:sdtPr>
          <w:sdtEndPr/>
          <w:sdtContent>
            <w:tc>
              <w:tcPr>
                <w:tcW w:w="2556" w:type="dxa"/>
                <w:gridSpan w:val="2"/>
                <w:vAlign w:val="center"/>
              </w:tcPr>
              <w:p w14:paraId="0105031D" w14:textId="3DD52CFB" w:rsidR="004824D5" w:rsidRDefault="007F0757" w:rsidP="00875046">
                <w:pPr>
                  <w:pStyle w:val="BodyText"/>
                  <w:jc w:val="right"/>
                  <w:rPr>
                    <w:sz w:val="21"/>
                  </w:rPr>
                </w:pPr>
                <w:r>
                  <w:rPr>
                    <w:rStyle w:val="PlaceholderText"/>
                  </w:rPr>
                  <w:t>[#]</w:t>
                </w:r>
              </w:p>
            </w:tc>
          </w:sdtContent>
        </w:sdt>
      </w:tr>
      <w:tr w:rsidR="007F0757" w:rsidRPr="007F0757" w14:paraId="50993043" w14:textId="77777777" w:rsidTr="007F0757">
        <w:trPr>
          <w:gridBefore w:val="1"/>
          <w:wBefore w:w="108" w:type="dxa"/>
          <w:trHeight w:val="60"/>
        </w:trPr>
        <w:tc>
          <w:tcPr>
            <w:tcW w:w="8237" w:type="dxa"/>
            <w:gridSpan w:val="2"/>
            <w:vAlign w:val="center"/>
          </w:tcPr>
          <w:p w14:paraId="04A822EE" w14:textId="77777777" w:rsidR="007F0757" w:rsidRPr="007F0757" w:rsidRDefault="007F0757" w:rsidP="00C310D7">
            <w:pPr>
              <w:pStyle w:val="BodyText"/>
              <w:jc w:val="right"/>
              <w:rPr>
                <w:sz w:val="2"/>
                <w:szCs w:val="2"/>
              </w:rPr>
            </w:pPr>
          </w:p>
        </w:tc>
        <w:tc>
          <w:tcPr>
            <w:tcW w:w="1123" w:type="dxa"/>
            <w:vAlign w:val="center"/>
          </w:tcPr>
          <w:p w14:paraId="4150B76A" w14:textId="77777777" w:rsidR="007F0757" w:rsidRPr="007F0757" w:rsidRDefault="007F0757" w:rsidP="00C310D7">
            <w:pPr>
              <w:pStyle w:val="BodyText"/>
              <w:jc w:val="right"/>
              <w:rPr>
                <w:sz w:val="2"/>
                <w:szCs w:val="2"/>
              </w:rPr>
            </w:pPr>
          </w:p>
        </w:tc>
      </w:tr>
      <w:tr w:rsidR="007F0757" w14:paraId="1AB5617E" w14:textId="77777777" w:rsidTr="007F0757">
        <w:trPr>
          <w:trHeight w:val="425"/>
        </w:trPr>
        <w:tc>
          <w:tcPr>
            <w:tcW w:w="6912" w:type="dxa"/>
            <w:gridSpan w:val="2"/>
            <w:vAlign w:val="center"/>
          </w:tcPr>
          <w:p w14:paraId="346F444D" w14:textId="6BA49257" w:rsidR="007F0757" w:rsidRDefault="007F0757" w:rsidP="007F0757">
            <w:pPr>
              <w:pStyle w:val="BodyText"/>
              <w:jc w:val="right"/>
              <w:rPr>
                <w:sz w:val="21"/>
              </w:rPr>
            </w:pPr>
            <w:r w:rsidRPr="007F0757">
              <w:rPr>
                <w:sz w:val="21"/>
              </w:rPr>
              <w:t>GST ($)</w:t>
            </w:r>
          </w:p>
        </w:tc>
        <w:sdt>
          <w:sdtPr>
            <w:id w:val="-1853179905"/>
            <w:placeholder>
              <w:docPart w:val="93C636FF5CC54136BA50D3D33AAB4686"/>
            </w:placeholder>
            <w:showingPlcHdr/>
            <w:text/>
          </w:sdtPr>
          <w:sdtEndPr/>
          <w:sdtContent>
            <w:tc>
              <w:tcPr>
                <w:tcW w:w="2556" w:type="dxa"/>
                <w:gridSpan w:val="2"/>
                <w:vAlign w:val="center"/>
              </w:tcPr>
              <w:p w14:paraId="2B9BFFE9" w14:textId="06B8DD2C" w:rsidR="007F0757" w:rsidRDefault="007F0757" w:rsidP="007F0757">
                <w:pPr>
                  <w:pStyle w:val="BodyText"/>
                  <w:jc w:val="right"/>
                  <w:rPr>
                    <w:sz w:val="21"/>
                  </w:rPr>
                </w:pPr>
                <w:r>
                  <w:rPr>
                    <w:rStyle w:val="PlaceholderText"/>
                  </w:rPr>
                  <w:t>[#]</w:t>
                </w:r>
              </w:p>
            </w:tc>
          </w:sdtContent>
        </w:sdt>
      </w:tr>
      <w:tr w:rsidR="007F0757" w:rsidRPr="007F0757" w14:paraId="69737183" w14:textId="77777777" w:rsidTr="007F0757">
        <w:trPr>
          <w:gridBefore w:val="1"/>
          <w:wBefore w:w="108" w:type="dxa"/>
          <w:trHeight w:val="88"/>
        </w:trPr>
        <w:tc>
          <w:tcPr>
            <w:tcW w:w="8237" w:type="dxa"/>
            <w:gridSpan w:val="2"/>
            <w:vAlign w:val="center"/>
          </w:tcPr>
          <w:p w14:paraId="2BB42E56" w14:textId="77777777" w:rsidR="007F0757" w:rsidRPr="007F0757" w:rsidRDefault="007F0757" w:rsidP="00C310D7">
            <w:pPr>
              <w:pStyle w:val="BodyText"/>
              <w:jc w:val="right"/>
              <w:rPr>
                <w:sz w:val="2"/>
                <w:szCs w:val="2"/>
              </w:rPr>
            </w:pPr>
          </w:p>
        </w:tc>
        <w:tc>
          <w:tcPr>
            <w:tcW w:w="1123" w:type="dxa"/>
            <w:vAlign w:val="center"/>
          </w:tcPr>
          <w:p w14:paraId="3A625569" w14:textId="77777777" w:rsidR="007F0757" w:rsidRPr="007F0757" w:rsidRDefault="007F0757" w:rsidP="00C310D7">
            <w:pPr>
              <w:pStyle w:val="BodyText"/>
              <w:jc w:val="right"/>
              <w:rPr>
                <w:sz w:val="2"/>
                <w:szCs w:val="2"/>
              </w:rPr>
            </w:pPr>
          </w:p>
        </w:tc>
      </w:tr>
      <w:tr w:rsidR="004824D5" w14:paraId="27EC10CD" w14:textId="77777777" w:rsidTr="007F0757">
        <w:trPr>
          <w:trHeight w:val="380"/>
        </w:trPr>
        <w:tc>
          <w:tcPr>
            <w:tcW w:w="6912" w:type="dxa"/>
            <w:gridSpan w:val="2"/>
            <w:vAlign w:val="center"/>
          </w:tcPr>
          <w:p w14:paraId="3B69DC11" w14:textId="11255C45" w:rsidR="004824D5" w:rsidRDefault="007F0757" w:rsidP="00875046">
            <w:pPr>
              <w:pStyle w:val="BodyText"/>
              <w:jc w:val="right"/>
              <w:rPr>
                <w:sz w:val="21"/>
              </w:rPr>
            </w:pPr>
            <w:r w:rsidRPr="007F0757">
              <w:rPr>
                <w:sz w:val="21"/>
              </w:rPr>
              <w:t>Total (GST inclusive) ($)</w:t>
            </w:r>
          </w:p>
        </w:tc>
        <w:sdt>
          <w:sdtPr>
            <w:id w:val="-796993733"/>
            <w:placeholder>
              <w:docPart w:val="594D57CF6F654353B2ECBAD8229BE1A6"/>
            </w:placeholder>
            <w:showingPlcHdr/>
            <w:text/>
          </w:sdtPr>
          <w:sdtEndPr/>
          <w:sdtContent>
            <w:tc>
              <w:tcPr>
                <w:tcW w:w="2556" w:type="dxa"/>
                <w:gridSpan w:val="2"/>
                <w:vAlign w:val="center"/>
              </w:tcPr>
              <w:p w14:paraId="672C41FA" w14:textId="2FDFE010" w:rsidR="004824D5" w:rsidRDefault="007F0757" w:rsidP="00875046">
                <w:pPr>
                  <w:pStyle w:val="BodyText"/>
                  <w:jc w:val="right"/>
                  <w:rPr>
                    <w:sz w:val="21"/>
                  </w:rPr>
                </w:pPr>
                <w:r>
                  <w:rPr>
                    <w:rStyle w:val="PlaceholderText"/>
                  </w:rPr>
                  <w:t>[#]</w:t>
                </w:r>
              </w:p>
            </w:tc>
          </w:sdtContent>
        </w:sdt>
      </w:tr>
    </w:tbl>
    <w:p w14:paraId="1D28A5A3" w14:textId="46199817" w:rsidR="005F6789" w:rsidRDefault="007F0757" w:rsidP="007F0757">
      <w:pPr>
        <w:pStyle w:val="BodyText"/>
        <w:spacing w:before="240"/>
        <w:ind w:right="907"/>
        <w:jc w:val="right"/>
        <w:rPr>
          <w:spacing w:val="-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192" behindDoc="1" locked="0" layoutInCell="1" allowOverlap="1" wp14:anchorId="1D28A5C8" wp14:editId="2215D064">
                <wp:simplePos x="0" y="0"/>
                <wp:positionH relativeFrom="page">
                  <wp:posOffset>4997450</wp:posOffset>
                </wp:positionH>
                <wp:positionV relativeFrom="page">
                  <wp:posOffset>7784938</wp:posOffset>
                </wp:positionV>
                <wp:extent cx="1428750" cy="267335"/>
                <wp:effectExtent l="0" t="0" r="0" b="0"/>
                <wp:wrapNone/>
                <wp:docPr id="23" name="Graphic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0" cy="2673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628139" h="267335">
                              <a:moveTo>
                                <a:pt x="1627632" y="6121"/>
                              </a:moveTo>
                              <a:lnTo>
                                <a:pt x="1621523" y="6121"/>
                              </a:lnTo>
                              <a:lnTo>
                                <a:pt x="1621523" y="260604"/>
                              </a:lnTo>
                              <a:lnTo>
                                <a:pt x="6096" y="260604"/>
                              </a:lnTo>
                              <a:lnTo>
                                <a:pt x="6096" y="6121"/>
                              </a:lnTo>
                              <a:lnTo>
                                <a:pt x="0" y="6121"/>
                              </a:lnTo>
                              <a:lnTo>
                                <a:pt x="0" y="260604"/>
                              </a:lnTo>
                              <a:lnTo>
                                <a:pt x="0" y="266712"/>
                              </a:lnTo>
                              <a:lnTo>
                                <a:pt x="6096" y="266712"/>
                              </a:lnTo>
                              <a:lnTo>
                                <a:pt x="1621523" y="266712"/>
                              </a:lnTo>
                              <a:lnTo>
                                <a:pt x="1627632" y="266712"/>
                              </a:lnTo>
                              <a:lnTo>
                                <a:pt x="1627632" y="260616"/>
                              </a:lnTo>
                              <a:lnTo>
                                <a:pt x="1627632" y="6121"/>
                              </a:lnTo>
                              <a:close/>
                            </a:path>
                            <a:path w="1628139" h="267335">
                              <a:moveTo>
                                <a:pt x="1627632" y="0"/>
                              </a:moveTo>
                              <a:lnTo>
                                <a:pt x="1621536" y="0"/>
                              </a:lnTo>
                              <a:lnTo>
                                <a:pt x="6096" y="0"/>
                              </a:lnTo>
                              <a:lnTo>
                                <a:pt x="0" y="0"/>
                              </a:lnTo>
                              <a:lnTo>
                                <a:pt x="0" y="6108"/>
                              </a:lnTo>
                              <a:lnTo>
                                <a:pt x="6096" y="6108"/>
                              </a:lnTo>
                              <a:lnTo>
                                <a:pt x="1621523" y="6108"/>
                              </a:lnTo>
                              <a:lnTo>
                                <a:pt x="1627632" y="6108"/>
                              </a:lnTo>
                              <a:lnTo>
                                <a:pt x="16276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878838" id="Graphic 23" o:spid="_x0000_s1026" style="position:absolute;margin-left:393.5pt;margin-top:613pt;width:112.5pt;height:21.05pt;z-index:-251660288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page;mso-width-percent:0;mso-width-relative:margin;v-text-anchor:top" coordsize="1628139,267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" path="m1627632,6121r-6109,l1621523,260604r-1615427,l6096,6121,,6121,,260604r,6108l6096,266712r1615427,l1627632,266712r,-6096l1627632,6121xem1627632,r-6096,l6096,,,,,6108r6096,l1621523,6108r6109,l1627632,xe" fillcolor="black" stroked="f">
                <v:path arrowok="t"/>
                <w10:wrap anchorx="page" anchory="page"/>
              </v:shape>
            </w:pict>
          </mc:Fallback>
        </mc:AlternateContent>
      </w:r>
      <w:r w:rsidR="00611424">
        <w:t>Te</w:t>
      </w:r>
      <w:r w:rsidR="00611424">
        <w:rPr>
          <w:spacing w:val="-3"/>
        </w:rPr>
        <w:t xml:space="preserve"> </w:t>
      </w:r>
      <w:r w:rsidR="00611424">
        <w:t>Whatu</w:t>
      </w:r>
      <w:r w:rsidR="00611424">
        <w:rPr>
          <w:spacing w:val="-2"/>
        </w:rPr>
        <w:t xml:space="preserve"> </w:t>
      </w:r>
      <w:r w:rsidR="00611424">
        <w:t>Ora</w:t>
      </w:r>
      <w:r w:rsidR="00611424">
        <w:rPr>
          <w:spacing w:val="-1"/>
        </w:rPr>
        <w:t xml:space="preserve"> </w:t>
      </w:r>
      <w:r w:rsidR="00611424">
        <w:rPr>
          <w:spacing w:val="-4"/>
        </w:rPr>
        <w:t>only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912"/>
        <w:gridCol w:w="2556"/>
      </w:tblGrid>
      <w:tr w:rsidR="007F0757" w14:paraId="19F1E84B" w14:textId="77777777" w:rsidTr="00C310D7">
        <w:trPr>
          <w:trHeight w:val="380"/>
        </w:trPr>
        <w:tc>
          <w:tcPr>
            <w:tcW w:w="6912" w:type="dxa"/>
            <w:vAlign w:val="center"/>
          </w:tcPr>
          <w:p w14:paraId="3B9405C7" w14:textId="64C84147" w:rsidR="007F0757" w:rsidRDefault="007F0757" w:rsidP="00C310D7">
            <w:pPr>
              <w:pStyle w:val="BodyText"/>
              <w:jc w:val="right"/>
              <w:rPr>
                <w:sz w:val="21"/>
              </w:rPr>
            </w:pPr>
            <w:r w:rsidRPr="007F0757">
              <w:rPr>
                <w:sz w:val="21"/>
              </w:rPr>
              <w:t>Total paid ($)</w:t>
            </w:r>
          </w:p>
        </w:tc>
        <w:sdt>
          <w:sdtPr>
            <w:id w:val="-107200673"/>
            <w:placeholder>
              <w:docPart w:val="AD29D051BDCF433EBB369078EB540FA0"/>
            </w:placeholder>
            <w:showingPlcHdr/>
            <w:text/>
          </w:sdtPr>
          <w:sdtEndPr/>
          <w:sdtContent>
            <w:tc>
              <w:tcPr>
                <w:tcW w:w="2556" w:type="dxa"/>
                <w:vAlign w:val="center"/>
              </w:tcPr>
              <w:p w14:paraId="38AE835A" w14:textId="77777777" w:rsidR="007F0757" w:rsidRDefault="007F0757" w:rsidP="00C310D7">
                <w:pPr>
                  <w:pStyle w:val="BodyText"/>
                  <w:jc w:val="right"/>
                  <w:rPr>
                    <w:sz w:val="21"/>
                  </w:rPr>
                </w:pPr>
                <w:r>
                  <w:rPr>
                    <w:rStyle w:val="PlaceholderText"/>
                  </w:rPr>
                  <w:t>[#]</w:t>
                </w:r>
              </w:p>
            </w:tc>
          </w:sdtContent>
        </w:sdt>
      </w:tr>
    </w:tbl>
    <w:p w14:paraId="360033E5" w14:textId="676C7035" w:rsidR="007F0757" w:rsidRDefault="007F0757" w:rsidP="007F0757">
      <w:pPr>
        <w:pStyle w:val="BodyText"/>
        <w:spacing w:before="155"/>
        <w:ind w:right="848"/>
      </w:pPr>
    </w:p>
    <w:p w14:paraId="1D28A5A7" w14:textId="77777777" w:rsidR="005F6789" w:rsidRDefault="00611424">
      <w:pPr>
        <w:pStyle w:val="BodyText"/>
        <w:spacing w:before="6"/>
        <w:rPr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1D28A5CA" wp14:editId="5C367A7D">
                <wp:simplePos x="0" y="0"/>
                <wp:positionH relativeFrom="page">
                  <wp:posOffset>571500</wp:posOffset>
                </wp:positionH>
                <wp:positionV relativeFrom="paragraph">
                  <wp:posOffset>111760</wp:posOffset>
                </wp:positionV>
                <wp:extent cx="5924550" cy="327660"/>
                <wp:effectExtent l="0" t="0" r="0" b="0"/>
                <wp:wrapTopAndBottom/>
                <wp:docPr id="24" name="Text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24550" cy="3276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txbx>
                        <w:txbxContent>
                          <w:p w14:paraId="1D28A5DC" w14:textId="77777777" w:rsidR="005F6789" w:rsidRDefault="00611424">
                            <w:pPr>
                              <w:spacing w:before="120"/>
                              <w:ind w:left="57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pacing w:val="-2"/>
                                <w:sz w:val="24"/>
                              </w:rPr>
                              <w:t>Certification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D28A5CA" id="_x0000_t202" coordsize="21600,21600" o:spt="202" path="m,l,21600r21600,l21600,xe">
                <v:stroke joinstyle="miter"/>
                <v:path gradientshapeok="t" o:connecttype="rect"/>
              </v:shapetype>
              <v:shape id="Textbox 24" o:spid="_x0000_s1026" type="#_x0000_t202" style="position:absolute;margin-left:45pt;margin-top:8.8pt;width:466.5pt;height:25.8pt;z-index:-15726592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" fillcolor="black" stroked="f">
                <v:textbox inset="0,0,0,0">
                  <w:txbxContent>
                    <w:p w14:paraId="1D28A5DC" w14:textId="77777777" w:rsidR="005F6789" w:rsidRDefault="00611424">
                      <w:pPr>
                        <w:spacing w:before="120"/>
                        <w:ind w:left="57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FFFFFF"/>
                          <w:spacing w:val="-2"/>
                          <w:sz w:val="24"/>
                        </w:rPr>
                        <w:t>Certific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D28A5A8" w14:textId="77777777" w:rsidR="005F6789" w:rsidRDefault="005F6789">
      <w:pPr>
        <w:pStyle w:val="BodyText"/>
        <w:spacing w:before="8"/>
        <w:rPr>
          <w:sz w:val="12"/>
        </w:rPr>
      </w:pPr>
    </w:p>
    <w:p w14:paraId="1D28A5A9" w14:textId="77777777" w:rsidR="005F6789" w:rsidRDefault="00611424" w:rsidP="007F0757">
      <w:pPr>
        <w:pStyle w:val="BodyText"/>
        <w:ind w:left="112"/>
      </w:pPr>
      <w:r>
        <w:t>I certify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bove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ttached</w:t>
      </w:r>
      <w:r>
        <w:rPr>
          <w:spacing w:val="-2"/>
        </w:rPr>
        <w:t xml:space="preserve"> </w:t>
      </w:r>
      <w:r>
        <w:t>particulars</w:t>
      </w:r>
      <w:r>
        <w:rPr>
          <w:spacing w:val="-1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rue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rrec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mply</w:t>
      </w:r>
      <w:r>
        <w:rPr>
          <w:spacing w:val="-1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rms</w:t>
      </w:r>
      <w:r>
        <w:rPr>
          <w:spacing w:val="-4"/>
        </w:rPr>
        <w:t xml:space="preserve"> </w:t>
      </w:r>
      <w:r>
        <w:t>and conditions of my agreement.</w:t>
      </w:r>
    </w:p>
    <w:p w14:paraId="1D28A5AA" w14:textId="77777777" w:rsidR="005F6789" w:rsidRDefault="005F6789">
      <w:pPr>
        <w:pStyle w:val="BodyText"/>
        <w:spacing w:before="10" w:after="1"/>
        <w:rPr>
          <w:sz w:val="21"/>
        </w:rPr>
      </w:pPr>
    </w:p>
    <w:tbl>
      <w:tblPr>
        <w:tblW w:w="0" w:type="auto"/>
        <w:tblInd w:w="1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8"/>
        <w:gridCol w:w="557"/>
        <w:gridCol w:w="3739"/>
      </w:tblGrid>
      <w:tr w:rsidR="00FD0CFE" w14:paraId="1D28A5B0" w14:textId="1F51DF55" w:rsidTr="00377D65">
        <w:trPr>
          <w:trHeight w:val="494"/>
        </w:trPr>
        <w:tc>
          <w:tcPr>
            <w:tcW w:w="5028" w:type="dxa"/>
            <w:tcBorders>
              <w:bottom w:val="nil"/>
            </w:tcBorders>
            <w:vAlign w:val="center"/>
          </w:tcPr>
          <w:sdt>
            <w:sdtPr>
              <w:id w:val="-137581721"/>
              <w:placeholder>
                <w:docPart w:val="F552EA13913B41118BF200D8614C6D55"/>
              </w:placeholder>
              <w:showingPlcHdr/>
              <w:text w:multiLine="1"/>
            </w:sdtPr>
            <w:sdtContent>
              <w:p w14:paraId="15B5DED8" w14:textId="77777777" w:rsidR="00FD0CFE" w:rsidRDefault="00FD0CFE" w:rsidP="00DB664E">
                <w:pPr>
                  <w:pStyle w:val="TableParagraph"/>
                  <w:ind w:left="113"/>
                  <w:rPr>
                    <w:sz w:val="18"/>
                  </w:rPr>
                </w:pPr>
                <w:r>
                  <w:rPr>
                    <w:rStyle w:val="PlaceholderText"/>
                  </w:rPr>
                  <w:t>[Type here]</w:t>
                </w:r>
              </w:p>
            </w:sdtContent>
          </w:sdt>
          <w:p w14:paraId="1D28A5AB" w14:textId="77777777" w:rsidR="00FD0CFE" w:rsidRDefault="00FD0CFE" w:rsidP="00DB664E">
            <w:pPr>
              <w:pStyle w:val="TableParagraph"/>
              <w:rPr>
                <w:sz w:val="20"/>
              </w:rPr>
            </w:pPr>
          </w:p>
          <w:p w14:paraId="1D28A5AD" w14:textId="77777777" w:rsidR="00FD0CFE" w:rsidRDefault="00FD0CFE" w:rsidP="00DB664E">
            <w:pPr>
              <w:pStyle w:val="TableParagraph"/>
              <w:spacing w:line="20" w:lineRule="exact"/>
              <w:ind w:left="113" w:right="-72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D28A5CC" wp14:editId="1D28A5CD">
                      <wp:extent cx="3234055" cy="6350"/>
                      <wp:effectExtent l="0" t="0" r="0" b="0"/>
                      <wp:docPr id="25" name="Group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234055" cy="6350"/>
                                <a:chOff x="0" y="0"/>
                                <a:chExt cx="3234055" cy="6350"/>
                              </a:xfrm>
                            </wpg:grpSpPr>
                            <wps:wsp>
                              <wps:cNvPr id="26" name="Graphic 26"/>
                              <wps:cNvSpPr/>
                              <wps:spPr>
                                <a:xfrm>
                                  <a:off x="0" y="0"/>
                                  <a:ext cx="3234055" cy="6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234055" h="6350">
                                      <a:moveTo>
                                        <a:pt x="3233928" y="0"/>
                                      </a:moveTo>
                                      <a:lnTo>
                                        <a:pt x="6096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6096"/>
                                      </a:lnTo>
                                      <a:lnTo>
                                        <a:pt x="6096" y="6096"/>
                                      </a:lnTo>
                                      <a:lnTo>
                                        <a:pt x="3233928" y="6096"/>
                                      </a:lnTo>
                                      <a:lnTo>
                                        <a:pt x="323392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4B4DD2" id="Group 25" o:spid="_x0000_s1026" style="width:254.65pt;height:.5pt;mso-position-horizontal-relative:char;mso-position-vertical-relative:line" coordsize="32340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">
                      <v:shape id="Graphic 26" o:spid="_x0000_s1027" style="position:absolute;width:32340;height:63;visibility:visible;mso-wrap-style:square;v-text-anchor:top" coordsize="3234055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" path="m3233928,l6096,,,,,6096r6096,l3233928,6096r,-6096xe" fillcolor="black" stroked="f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7" w:type="dxa"/>
            <w:tcBorders>
              <w:top w:val="nil"/>
              <w:bottom w:val="nil"/>
            </w:tcBorders>
            <w:vAlign w:val="center"/>
          </w:tcPr>
          <w:p w14:paraId="1D28A5AE" w14:textId="77777777" w:rsidR="00FD0CFE" w:rsidRDefault="00FD0CFE" w:rsidP="00DB664E">
            <w:pPr>
              <w:pStyle w:val="TableParagraph"/>
              <w:ind w:left="113"/>
              <w:rPr>
                <w:rFonts w:ascii="Times New Roman"/>
                <w:sz w:val="20"/>
              </w:rPr>
            </w:pPr>
          </w:p>
        </w:tc>
        <w:sdt>
          <w:sdtPr>
            <w:id w:val="1254245059"/>
            <w:placeholder>
              <w:docPart w:val="1B439DA61C724086A96DE9379C1E7BA2"/>
            </w:placeholder>
            <w:showingPlcHdr/>
            <w:text/>
          </w:sdtPr>
          <w:sdtContent>
            <w:tc>
              <w:tcPr>
                <w:tcW w:w="3739" w:type="dxa"/>
                <w:vAlign w:val="center"/>
              </w:tcPr>
              <w:p w14:paraId="22F1936D" w14:textId="1C9D1556" w:rsidR="00FD0CFE" w:rsidRDefault="00FD0CFE" w:rsidP="00DB664E">
                <w:pPr>
                  <w:ind w:left="113"/>
                </w:pPr>
                <w:r>
                  <w:rPr>
                    <w:rStyle w:val="PlaceholderText"/>
                  </w:rPr>
                  <w:t>[DD/MM/YYYY]</w:t>
                </w:r>
              </w:p>
            </w:tc>
          </w:sdtContent>
        </w:sdt>
      </w:tr>
    </w:tbl>
    <w:p w14:paraId="1D28A5B1" w14:textId="77777777" w:rsidR="005F6789" w:rsidRDefault="00611424">
      <w:pPr>
        <w:pStyle w:val="BodyText"/>
        <w:tabs>
          <w:tab w:val="left" w:pos="5843"/>
        </w:tabs>
        <w:spacing w:before="31"/>
        <w:ind w:left="172"/>
      </w:pPr>
      <w:r>
        <w:t>Agreement</w:t>
      </w:r>
      <w:r>
        <w:rPr>
          <w:spacing w:val="-7"/>
        </w:rPr>
        <w:t xml:space="preserve"> </w:t>
      </w:r>
      <w:r>
        <w:t>holder’s</w:t>
      </w:r>
      <w:r>
        <w:rPr>
          <w:spacing w:val="-9"/>
        </w:rPr>
        <w:t xml:space="preserve"> </w:t>
      </w:r>
      <w:r>
        <w:rPr>
          <w:spacing w:val="-2"/>
        </w:rPr>
        <w:t>signature</w:t>
      </w:r>
      <w:r>
        <w:tab/>
      </w:r>
      <w:r>
        <w:rPr>
          <w:spacing w:val="-4"/>
        </w:rPr>
        <w:t>Date</w:t>
      </w:r>
    </w:p>
    <w:p w14:paraId="1D28A5B5" w14:textId="77777777" w:rsidR="005F6789" w:rsidRDefault="005F6789">
      <w:pPr>
        <w:pStyle w:val="BodyText"/>
        <w:spacing w:before="6"/>
        <w:rPr>
          <w:sz w:val="19"/>
        </w:rPr>
      </w:pPr>
    </w:p>
    <w:p w14:paraId="06F4EE4B" w14:textId="07C25463" w:rsidR="00861D8F" w:rsidRPr="00D57F5D" w:rsidRDefault="001E4D34" w:rsidP="007F0757">
      <w:pPr>
        <w:tabs>
          <w:tab w:val="left" w:pos="9093"/>
        </w:tabs>
        <w:ind w:left="5040" w:right="397" w:hanging="5040"/>
        <w:rPr>
          <w:color w:val="404040"/>
          <w:spacing w:val="-4"/>
          <w:sz w:val="14"/>
        </w:rPr>
      </w:pPr>
      <w:r>
        <w:rPr>
          <w:sz w:val="14"/>
          <w:szCs w:val="20"/>
        </w:rPr>
        <w:t xml:space="preserve"> </w:t>
      </w:r>
      <w:r w:rsidR="00E14135">
        <w:rPr>
          <w:spacing w:val="-4"/>
          <w:sz w:val="14"/>
          <w:szCs w:val="20"/>
        </w:rPr>
        <w:t xml:space="preserve">   </w:t>
      </w:r>
      <w:r w:rsidRPr="001E4D34">
        <w:rPr>
          <w:sz w:val="14"/>
          <w:szCs w:val="14"/>
        </w:rPr>
        <w:t xml:space="preserve">Please complete and email to </w:t>
      </w:r>
      <w:hyperlink r:id="rId9" w:history="1">
        <w:r w:rsidRPr="001E4D34">
          <w:rPr>
            <w:rStyle w:val="Hyperlink"/>
            <w:sz w:val="14"/>
            <w:szCs w:val="14"/>
          </w:rPr>
          <w:t>cdaclaims@health.govt.nz</w:t>
        </w:r>
      </w:hyperlink>
      <w:r w:rsidRPr="001E4D34">
        <w:rPr>
          <w:sz w:val="14"/>
          <w:szCs w:val="14"/>
        </w:rPr>
        <w:t>. Telephone 0800 855 066</w:t>
      </w:r>
      <w:r w:rsidR="00093DFF">
        <w:rPr>
          <w:sz w:val="14"/>
          <w:szCs w:val="14"/>
        </w:rPr>
        <w:t xml:space="preserve">                                                                                        </w:t>
      </w:r>
      <w:r w:rsidR="00093DFF" w:rsidRPr="00D57F5D">
        <w:rPr>
          <w:color w:val="404040"/>
          <w:sz w:val="14"/>
        </w:rPr>
        <w:t>HP</w:t>
      </w:r>
      <w:r w:rsidR="00093DFF" w:rsidRPr="00D57F5D">
        <w:rPr>
          <w:color w:val="404040"/>
          <w:spacing w:val="-2"/>
          <w:sz w:val="14"/>
        </w:rPr>
        <w:t xml:space="preserve"> </w:t>
      </w:r>
      <w:r w:rsidR="00093DFF" w:rsidRPr="00D57F5D">
        <w:rPr>
          <w:color w:val="404040"/>
          <w:spacing w:val="-4"/>
          <w:sz w:val="14"/>
        </w:rPr>
        <w:t>595</w:t>
      </w:r>
      <w:r w:rsidR="00D979FE" w:rsidRPr="00D57F5D">
        <w:rPr>
          <w:color w:val="404040"/>
          <w:spacing w:val="-4"/>
          <w:sz w:val="14"/>
        </w:rPr>
        <w:t xml:space="preserve">2  </w:t>
      </w:r>
      <w:r w:rsidR="00093DFF" w:rsidRPr="00D57F5D">
        <w:rPr>
          <w:color w:val="404040"/>
          <w:spacing w:val="-4"/>
          <w:sz w:val="14"/>
        </w:rPr>
        <w:t xml:space="preserve"> Jun 2</w:t>
      </w:r>
      <w:r w:rsidR="00D57F5D" w:rsidRPr="00D57F5D">
        <w:rPr>
          <w:color w:val="404040"/>
          <w:spacing w:val="-4"/>
          <w:sz w:val="14"/>
        </w:rPr>
        <w:t>023</w:t>
      </w:r>
    </w:p>
    <w:sectPr w:rsidR="00861D8F" w:rsidRPr="00D57F5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10" w:h="16840"/>
      <w:pgMar w:top="360" w:right="880" w:bottom="280" w:left="7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CBC20" w14:textId="77777777" w:rsidR="00120D23" w:rsidRDefault="00120D23" w:rsidP="00861D8F">
      <w:r>
        <w:separator/>
      </w:r>
    </w:p>
  </w:endnote>
  <w:endnote w:type="continuationSeparator" w:id="0">
    <w:p w14:paraId="45F82250" w14:textId="77777777" w:rsidR="00120D23" w:rsidRDefault="00120D23" w:rsidP="00861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B737C" w14:textId="77777777" w:rsidR="00861D8F" w:rsidRDefault="00861D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37D9F" w14:textId="77777777" w:rsidR="00861D8F" w:rsidRDefault="00861D8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81C25" w14:textId="77777777" w:rsidR="00861D8F" w:rsidRDefault="00861D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4FFF3" w14:textId="77777777" w:rsidR="00120D23" w:rsidRDefault="00120D23" w:rsidP="00861D8F">
      <w:r>
        <w:separator/>
      </w:r>
    </w:p>
  </w:footnote>
  <w:footnote w:type="continuationSeparator" w:id="0">
    <w:p w14:paraId="13A007BB" w14:textId="77777777" w:rsidR="00120D23" w:rsidRDefault="00120D23" w:rsidP="00861D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21DD3" w14:textId="77777777" w:rsidR="00861D8F" w:rsidRDefault="00861D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94D9C" w14:textId="50D92676" w:rsidR="00861D8F" w:rsidRDefault="00861D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BE287" w14:textId="77777777" w:rsidR="00861D8F" w:rsidRDefault="00861D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MjQysDAxNbcwMbNU0lEKTi0uzszPAykwqQUAH5YH1ywAAAA="/>
  </w:docVars>
  <w:rsids>
    <w:rsidRoot w:val="005F6789"/>
    <w:rsid w:val="00081BD4"/>
    <w:rsid w:val="00093DFF"/>
    <w:rsid w:val="00120D23"/>
    <w:rsid w:val="001E4D34"/>
    <w:rsid w:val="00224C86"/>
    <w:rsid w:val="00266BBE"/>
    <w:rsid w:val="004824D5"/>
    <w:rsid w:val="00531B7D"/>
    <w:rsid w:val="005F6789"/>
    <w:rsid w:val="00605408"/>
    <w:rsid w:val="00611424"/>
    <w:rsid w:val="007F0757"/>
    <w:rsid w:val="00812269"/>
    <w:rsid w:val="00861D8F"/>
    <w:rsid w:val="00875046"/>
    <w:rsid w:val="008E13F5"/>
    <w:rsid w:val="008F1F69"/>
    <w:rsid w:val="009E6DBB"/>
    <w:rsid w:val="00A450A0"/>
    <w:rsid w:val="00A45C6D"/>
    <w:rsid w:val="00C64FA8"/>
    <w:rsid w:val="00D57F5D"/>
    <w:rsid w:val="00D979FE"/>
    <w:rsid w:val="00DA0767"/>
    <w:rsid w:val="00DB664E"/>
    <w:rsid w:val="00E14135"/>
    <w:rsid w:val="00EB585F"/>
    <w:rsid w:val="00EC62BE"/>
    <w:rsid w:val="00FD0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28A573"/>
  <w15:docId w15:val="{A3C68767-FA7C-456F-88B2-6BBF377A2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757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120"/>
      <w:ind w:left="57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61D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1D8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61D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1D8F"/>
    <w:rPr>
      <w:rFonts w:ascii="Arial" w:eastAsia="Arial" w:hAnsi="Arial" w:cs="Arial"/>
    </w:rPr>
  </w:style>
  <w:style w:type="character" w:styleId="Hyperlink">
    <w:name w:val="Hyperlink"/>
    <w:basedOn w:val="DefaultParagraphFont"/>
    <w:rsid w:val="001E4D34"/>
    <w:rPr>
      <w:color w:val="003B5A"/>
      <w:u w:val="none"/>
    </w:rPr>
  </w:style>
  <w:style w:type="character" w:styleId="PlaceholderText">
    <w:name w:val="Placeholder Text"/>
    <w:basedOn w:val="DefaultParagraphFont"/>
    <w:uiPriority w:val="99"/>
    <w:semiHidden/>
    <w:rsid w:val="00C64FA8"/>
    <w:rPr>
      <w:color w:val="808080"/>
    </w:rPr>
  </w:style>
  <w:style w:type="character" w:customStyle="1" w:styleId="BodyTextChar">
    <w:name w:val="Body Text Char"/>
    <w:basedOn w:val="DefaultParagraphFont"/>
    <w:link w:val="BodyText"/>
    <w:uiPriority w:val="1"/>
    <w:rsid w:val="00875046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daclaims@health.govt.nz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260F816B9E4C6192F22259770F10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02914-E237-4182-B975-BCCF5E03CDFA}"/>
      </w:docPartPr>
      <w:docPartBody>
        <w:p w:rsidR="005510C9" w:rsidRDefault="009B76B7" w:rsidP="009B76B7">
          <w:pPr>
            <w:pStyle w:val="53260F816B9E4C6192F22259770F10D6"/>
          </w:pPr>
          <w:r>
            <w:rPr>
              <w:rStyle w:val="PlaceholderText"/>
            </w:rPr>
            <w:t>[Type here]</w:t>
          </w:r>
        </w:p>
      </w:docPartBody>
    </w:docPart>
    <w:docPart>
      <w:docPartPr>
        <w:name w:val="3E6353D11ECC4F0698E4C09160D07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BB38D-8DD5-40F0-B646-B0B497295B20}"/>
      </w:docPartPr>
      <w:docPartBody>
        <w:p w:rsidR="005510C9" w:rsidRDefault="009B76B7" w:rsidP="009B76B7">
          <w:pPr>
            <w:pStyle w:val="3E6353D11ECC4F0698E4C09160D0759A"/>
          </w:pPr>
          <w:r>
            <w:rPr>
              <w:rStyle w:val="PlaceholderText"/>
            </w:rPr>
            <w:t>[Type here]</w:t>
          </w:r>
        </w:p>
      </w:docPartBody>
    </w:docPart>
    <w:docPart>
      <w:docPartPr>
        <w:name w:val="AB11937DB50141D4A6C13338A6315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5410B-B01E-4B9B-8A1F-1E78B43F1453}"/>
      </w:docPartPr>
      <w:docPartBody>
        <w:p w:rsidR="005510C9" w:rsidRDefault="009B76B7" w:rsidP="009B76B7">
          <w:pPr>
            <w:pStyle w:val="AB11937DB50141D4A6C13338A63153AB"/>
          </w:pPr>
          <w:r>
            <w:rPr>
              <w:rStyle w:val="PlaceholderText"/>
            </w:rPr>
            <w:t>[Type here]</w:t>
          </w:r>
        </w:p>
      </w:docPartBody>
    </w:docPart>
    <w:docPart>
      <w:docPartPr>
        <w:name w:val="DB30BE61BE1544AD8568AFE8F4952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D6EB4-D994-4EB7-81A4-19F47BA65B46}"/>
      </w:docPartPr>
      <w:docPartBody>
        <w:p w:rsidR="005510C9" w:rsidRDefault="009B76B7" w:rsidP="009B76B7">
          <w:pPr>
            <w:pStyle w:val="DB30BE61BE1544AD8568AFE8F495246A"/>
          </w:pPr>
          <w:r>
            <w:rPr>
              <w:rStyle w:val="PlaceholderText"/>
            </w:rPr>
            <w:t>[Type here]</w:t>
          </w:r>
        </w:p>
      </w:docPartBody>
    </w:docPart>
    <w:docPart>
      <w:docPartPr>
        <w:name w:val="3758E1456DE34AD194DC058A0530F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1CA351-0FB4-406D-A1BF-B68DC6ECAED0}"/>
      </w:docPartPr>
      <w:docPartBody>
        <w:p w:rsidR="00635C7E" w:rsidRDefault="009B76B7" w:rsidP="009B76B7">
          <w:pPr>
            <w:pStyle w:val="3758E1456DE34AD194DC058A0530F1C51"/>
          </w:pPr>
          <w:r>
            <w:rPr>
              <w:rStyle w:val="PlaceholderText"/>
            </w:rPr>
            <w:t>[#]</w:t>
          </w:r>
        </w:p>
      </w:docPartBody>
    </w:docPart>
    <w:docPart>
      <w:docPartPr>
        <w:name w:val="DBC6564D654C42FCA443437701442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F978B-3C70-467B-AD71-0D0430FE829E}"/>
      </w:docPartPr>
      <w:docPartBody>
        <w:p w:rsidR="00635C7E" w:rsidRDefault="009B76B7" w:rsidP="009B76B7">
          <w:pPr>
            <w:pStyle w:val="DBC6564D654C42FCA4434377014425D31"/>
          </w:pPr>
          <w:r>
            <w:rPr>
              <w:rStyle w:val="PlaceholderText"/>
            </w:rPr>
            <w:t>[#]</w:t>
          </w:r>
        </w:p>
      </w:docPartBody>
    </w:docPart>
    <w:docPart>
      <w:docPartPr>
        <w:name w:val="594D57CF6F654353B2ECBAD8229BE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485E6-2EEC-45DC-8574-8CF43545B8A3}"/>
      </w:docPartPr>
      <w:docPartBody>
        <w:p w:rsidR="00635C7E" w:rsidRDefault="009B76B7" w:rsidP="009B76B7">
          <w:pPr>
            <w:pStyle w:val="594D57CF6F654353B2ECBAD8229BE1A61"/>
          </w:pPr>
          <w:r>
            <w:rPr>
              <w:rStyle w:val="PlaceholderText"/>
            </w:rPr>
            <w:t>[#]</w:t>
          </w:r>
        </w:p>
      </w:docPartBody>
    </w:docPart>
    <w:docPart>
      <w:docPartPr>
        <w:name w:val="93C636FF5CC54136BA50D3D33AAB4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16DAD-DB5F-45BB-AA33-6A84C9D16743}"/>
      </w:docPartPr>
      <w:docPartBody>
        <w:p w:rsidR="00635C7E" w:rsidRDefault="009B76B7" w:rsidP="009B76B7">
          <w:pPr>
            <w:pStyle w:val="93C636FF5CC54136BA50D3D33AAB46861"/>
          </w:pPr>
          <w:r>
            <w:rPr>
              <w:rStyle w:val="PlaceholderText"/>
            </w:rPr>
            <w:t>[#]</w:t>
          </w:r>
        </w:p>
      </w:docPartBody>
    </w:docPart>
    <w:docPart>
      <w:docPartPr>
        <w:name w:val="AD29D051BDCF433EBB369078EB540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E8C80-DFAD-4B10-BA99-9724A1F011E6}"/>
      </w:docPartPr>
      <w:docPartBody>
        <w:p w:rsidR="00635C7E" w:rsidRDefault="009B76B7" w:rsidP="009B76B7">
          <w:pPr>
            <w:pStyle w:val="AD29D051BDCF433EBB369078EB540FA01"/>
          </w:pPr>
          <w:r>
            <w:rPr>
              <w:rStyle w:val="PlaceholderText"/>
            </w:rPr>
            <w:t>[#]</w:t>
          </w:r>
        </w:p>
      </w:docPartBody>
    </w:docPart>
    <w:docPart>
      <w:docPartPr>
        <w:name w:val="4F6D2C97880F4E2EA837CD0FCD9B6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CD5DD-893A-4C3A-9BBB-07BD7584B857}"/>
      </w:docPartPr>
      <w:docPartBody>
        <w:p w:rsidR="00EB4B53" w:rsidRDefault="009B76B7" w:rsidP="009B76B7">
          <w:pPr>
            <w:pStyle w:val="4F6D2C97880F4E2EA837CD0FCD9B6B701"/>
          </w:pPr>
          <w:r>
            <w:rPr>
              <w:rStyle w:val="PlaceholderText"/>
            </w:rPr>
            <w:t>[#]</w:t>
          </w:r>
        </w:p>
      </w:docPartBody>
    </w:docPart>
    <w:docPart>
      <w:docPartPr>
        <w:name w:val="72CE246F366A4241B071B8F274F232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668D1-6957-4303-B2E3-8D25C8341131}"/>
      </w:docPartPr>
      <w:docPartBody>
        <w:p w:rsidR="00EB4B53" w:rsidRDefault="009B76B7" w:rsidP="009B76B7">
          <w:pPr>
            <w:pStyle w:val="72CE246F366A4241B071B8F274F232831"/>
          </w:pPr>
          <w:r>
            <w:rPr>
              <w:rStyle w:val="PlaceholderText"/>
            </w:rPr>
            <w:t>[#]</w:t>
          </w:r>
        </w:p>
      </w:docPartBody>
    </w:docPart>
    <w:docPart>
      <w:docPartPr>
        <w:name w:val="3B93CE26165A4D26ADCD2929DCD0B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7EFDD-F39D-44FE-B176-B61E6CAA1D5C}"/>
      </w:docPartPr>
      <w:docPartBody>
        <w:p w:rsidR="00EB4B53" w:rsidRDefault="009B76B7" w:rsidP="009B76B7">
          <w:pPr>
            <w:pStyle w:val="3B93CE26165A4D26ADCD2929DCD0B1C81"/>
          </w:pPr>
          <w:r>
            <w:rPr>
              <w:rStyle w:val="PlaceholderText"/>
            </w:rPr>
            <w:t>[#]</w:t>
          </w:r>
        </w:p>
      </w:docPartBody>
    </w:docPart>
    <w:docPart>
      <w:docPartPr>
        <w:name w:val="F552EA13913B41118BF200D8614C6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F766-A0F6-4CCF-86F6-C6DDD5F7D52A}"/>
      </w:docPartPr>
      <w:docPartBody>
        <w:p w:rsidR="009B76B7" w:rsidRDefault="009B76B7" w:rsidP="009B76B7">
          <w:pPr>
            <w:pStyle w:val="F552EA13913B41118BF200D8614C6D551"/>
          </w:pPr>
          <w:r>
            <w:rPr>
              <w:rStyle w:val="PlaceholderText"/>
            </w:rPr>
            <w:t>[Type here]</w:t>
          </w:r>
        </w:p>
      </w:docPartBody>
    </w:docPart>
    <w:docPart>
      <w:docPartPr>
        <w:name w:val="1B439DA61C724086A96DE9379C1E7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8C247-F917-4D1B-B3C4-C045F5CD0F5E}"/>
      </w:docPartPr>
      <w:docPartBody>
        <w:p w:rsidR="009B76B7" w:rsidRDefault="009B76B7" w:rsidP="009B76B7">
          <w:pPr>
            <w:pStyle w:val="1B439DA61C724086A96DE9379C1E7BA21"/>
          </w:pPr>
          <w:r>
            <w:rPr>
              <w:rStyle w:val="PlaceholderText"/>
            </w:rPr>
            <w:t>[DD/MM/YYY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3F6A"/>
    <w:rsid w:val="00131C1B"/>
    <w:rsid w:val="00261C20"/>
    <w:rsid w:val="005510C9"/>
    <w:rsid w:val="00635C7E"/>
    <w:rsid w:val="00753F6A"/>
    <w:rsid w:val="009B76B7"/>
    <w:rsid w:val="00EB4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NZ" w:eastAsia="en-NZ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76B7"/>
    <w:rPr>
      <w:color w:val="808080"/>
    </w:rPr>
  </w:style>
  <w:style w:type="paragraph" w:customStyle="1" w:styleId="F552EA13913B41118BF200D8614C6D55">
    <w:name w:val="F552EA13913B41118BF200D8614C6D55"/>
    <w:rsid w:val="009B76B7"/>
  </w:style>
  <w:style w:type="paragraph" w:customStyle="1" w:styleId="3758E1456DE34AD194DC058A0530F1C5">
    <w:name w:val="3758E1456DE34AD194DC058A0530F1C5"/>
    <w:rsid w:val="005510C9"/>
  </w:style>
  <w:style w:type="paragraph" w:customStyle="1" w:styleId="DBC6564D654C42FCA4434377014425D3">
    <w:name w:val="DBC6564D654C42FCA4434377014425D3"/>
    <w:rsid w:val="005510C9"/>
  </w:style>
  <w:style w:type="paragraph" w:customStyle="1" w:styleId="1B439DA61C724086A96DE9379C1E7BA2">
    <w:name w:val="1B439DA61C724086A96DE9379C1E7BA2"/>
    <w:rsid w:val="009B76B7"/>
  </w:style>
  <w:style w:type="paragraph" w:customStyle="1" w:styleId="594D57CF6F654353B2ECBAD8229BE1A6">
    <w:name w:val="594D57CF6F654353B2ECBAD8229BE1A6"/>
    <w:rsid w:val="005510C9"/>
  </w:style>
  <w:style w:type="paragraph" w:customStyle="1" w:styleId="93C636FF5CC54136BA50D3D33AAB4686">
    <w:name w:val="93C636FF5CC54136BA50D3D33AAB4686"/>
    <w:rsid w:val="005510C9"/>
  </w:style>
  <w:style w:type="paragraph" w:customStyle="1" w:styleId="53260F816B9E4C6192F22259770F10D61">
    <w:name w:val="53260F816B9E4C6192F22259770F10D61"/>
    <w:rsid w:val="00753F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E6353D11ECC4F0698E4C09160D0759A1">
    <w:name w:val="3E6353D11ECC4F0698E4C09160D0759A1"/>
    <w:rsid w:val="00753F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B11937DB50141D4A6C13338A63153AB1">
    <w:name w:val="AB11937DB50141D4A6C13338A63153AB1"/>
    <w:rsid w:val="00753F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B30BE61BE1544AD8568AFE8F495246A1">
    <w:name w:val="DB30BE61BE1544AD8568AFE8F495246A1"/>
    <w:rsid w:val="00753F6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3260F816B9E4C6192F22259770F10D6">
    <w:name w:val="53260F816B9E4C6192F22259770F10D6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E6353D11ECC4F0698E4C09160D0759A">
    <w:name w:val="3E6353D11ECC4F0698E4C09160D0759A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4F6D2C97880F4E2EA837CD0FCD9B6B701">
    <w:name w:val="4F6D2C97880F4E2EA837CD0FCD9B6B701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72CE246F366A4241B071B8F274F232831">
    <w:name w:val="72CE246F366A4241B071B8F274F232831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B11937DB50141D4A6C13338A63153AB">
    <w:name w:val="AB11937DB50141D4A6C13338A63153AB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B30BE61BE1544AD8568AFE8F495246A">
    <w:name w:val="DB30BE61BE1544AD8568AFE8F495246A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B93CE26165A4D26ADCD2929DCD0B1C81">
    <w:name w:val="3B93CE26165A4D26ADCD2929DCD0B1C81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3758E1456DE34AD194DC058A0530F1C51">
    <w:name w:val="3758E1456DE34AD194DC058A0530F1C51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DBC6564D654C42FCA4434377014425D31">
    <w:name w:val="DBC6564D654C42FCA4434377014425D31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93C636FF5CC54136BA50D3D33AAB46861">
    <w:name w:val="93C636FF5CC54136BA50D3D33AAB46861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594D57CF6F654353B2ECBAD8229BE1A61">
    <w:name w:val="594D57CF6F654353B2ECBAD8229BE1A61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D29D051BDCF433EBB369078EB540FA01">
    <w:name w:val="AD29D051BDCF433EBB369078EB540FA01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F552EA13913B41118BF200D8614C6D551">
    <w:name w:val="F552EA13913B41118BF200D8614C6D551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1B439DA61C724086A96DE9379C1E7BA21">
    <w:name w:val="1B439DA61C724086A96DE9379C1E7BA21"/>
    <w:rsid w:val="009B76B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 w:eastAsia="en-US"/>
      <w14:ligatures w14:val="none"/>
    </w:rPr>
  </w:style>
  <w:style w:type="paragraph" w:customStyle="1" w:styleId="AD29D051BDCF433EBB369078EB540FA0">
    <w:name w:val="AD29D051BDCF433EBB369078EB540FA0"/>
    <w:rsid w:val="005510C9"/>
  </w:style>
  <w:style w:type="paragraph" w:customStyle="1" w:styleId="4F6D2C97880F4E2EA837CD0FCD9B6B70">
    <w:name w:val="4F6D2C97880F4E2EA837CD0FCD9B6B70"/>
    <w:rsid w:val="00EB4B53"/>
  </w:style>
  <w:style w:type="paragraph" w:customStyle="1" w:styleId="72CE246F366A4241B071B8F274F23283">
    <w:name w:val="72CE246F366A4241B071B8F274F23283"/>
    <w:rsid w:val="00EB4B53"/>
  </w:style>
  <w:style w:type="paragraph" w:customStyle="1" w:styleId="3B93CE26165A4D26ADCD2929DCD0B1C8">
    <w:name w:val="3B93CE26165A4D26ADCD2929DCD0B1C8"/>
    <w:rsid w:val="00EB4B53"/>
  </w:style>
  <w:style w:type="paragraph" w:customStyle="1" w:styleId="897B221E1F564BC4AD86D5701A0DA32A">
    <w:name w:val="897B221E1F564BC4AD86D5701A0DA32A"/>
    <w:rsid w:val="00EB4B53"/>
  </w:style>
  <w:style w:type="paragraph" w:customStyle="1" w:styleId="C21F4C2B3B5943C98797B21074F5DB2F">
    <w:name w:val="C21F4C2B3B5943C98797B21074F5DB2F"/>
    <w:rsid w:val="00EB4B53"/>
  </w:style>
  <w:style w:type="paragraph" w:customStyle="1" w:styleId="A291E083B4B54842BC81293D8E0CE1F7">
    <w:name w:val="A291E083B4B54842BC81293D8E0CE1F7"/>
    <w:rsid w:val="00EB4B53"/>
  </w:style>
  <w:style w:type="paragraph" w:customStyle="1" w:styleId="1A4B1F19877F4113A02E45F2A64AF866">
    <w:name w:val="1A4B1F19877F4113A02E45F2A64AF866"/>
    <w:rsid w:val="00EB4B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21" ma:contentTypeDescription="Create a new document." ma:contentTypeScope="" ma:versionID="37c03282ab5c0a7cb5036435773bd301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eb6f04274324f0e94454f9c631dd6a40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bff8f57-f0a0-4b7f-9cbb-df478fdc82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7" nillable="true" ma:displayName="Status" ma:default="Not started" ma:format="Dropdown" ma:internalName="Status">
      <xsd:simpleType>
        <xsd:restriction base="dms:Choice">
          <xsd:enumeration value="Not started"/>
          <xsd:enumeration value="Working on now"/>
          <xsd:enumeration value="Finished"/>
          <xsd:enumeration value="Hold - need answers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b72d11c-62ca-41c8-bdb0-2f18c9805b2f}" ma:internalName="TaxCatchAll" ma:showField="CatchAllData" ma:web="cab06639-4b0c-4205-80b4-0b1561906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A687E7-8246-4BF3-8F0C-A1CF671CD7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CB131B-3DCF-4F23-8809-88874C62FD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l Health Services for Adolescents Claim Summary Form</vt:lpstr>
    </vt:vector>
  </TitlesOfParts>
  <Company>Microsoft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l Health Services for Adolescents Claim Summary Form</dc:title>
  <dc:creator>Ministry of Health</dc:creator>
  <cp:lastModifiedBy>Flo Rayner</cp:lastModifiedBy>
  <cp:revision>15</cp:revision>
  <dcterms:created xsi:type="dcterms:W3CDTF">2023-07-02T23:19:00Z</dcterms:created>
  <dcterms:modified xsi:type="dcterms:W3CDTF">2023-10-01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23T00:00:00Z</vt:filetime>
  </property>
  <property fmtid="{D5CDD505-2E9C-101B-9397-08002B2CF9AE}" pid="3" name="Creator">
    <vt:lpwstr>Acrobat PDFMaker 23 for Word</vt:lpwstr>
  </property>
  <property fmtid="{D5CDD505-2E9C-101B-9397-08002B2CF9AE}" pid="4" name="LastSaved">
    <vt:filetime>2023-06-23T00:00:00Z</vt:filetime>
  </property>
  <property fmtid="{D5CDD505-2E9C-101B-9397-08002B2CF9AE}" pid="5" name="MSIP_Label_c25b5531-c247-4ec1-94ad-07fb61d5317c_ActionId">
    <vt:lpwstr>3376dab9-d297-4a80-8bec-1ed58ad26a21</vt:lpwstr>
  </property>
  <property fmtid="{D5CDD505-2E9C-101B-9397-08002B2CF9AE}" pid="6" name="MSIP_Label_c25b5531-c247-4ec1-94ad-07fb61d5317c_ContentBits">
    <vt:lpwstr>0</vt:lpwstr>
  </property>
  <property fmtid="{D5CDD505-2E9C-101B-9397-08002B2CF9AE}" pid="7" name="MSIP_Label_c25b5531-c247-4ec1-94ad-07fb61d5317c_Enabled">
    <vt:lpwstr>true</vt:lpwstr>
  </property>
  <property fmtid="{D5CDD505-2E9C-101B-9397-08002B2CF9AE}" pid="8" name="MSIP_Label_c25b5531-c247-4ec1-94ad-07fb61d5317c_Method">
    <vt:lpwstr>Privileged</vt:lpwstr>
  </property>
  <property fmtid="{D5CDD505-2E9C-101B-9397-08002B2CF9AE}" pid="9" name="MSIP_Label_c25b5531-c247-4ec1-94ad-07fb61d5317c_Name">
    <vt:lpwstr>NO LABEL</vt:lpwstr>
  </property>
  <property fmtid="{D5CDD505-2E9C-101B-9397-08002B2CF9AE}" pid="10" name="MSIP_Label_c25b5531-c247-4ec1-94ad-07fb61d5317c_SetDate">
    <vt:lpwstr>2023-06-23T02:33:47Z</vt:lpwstr>
  </property>
  <property fmtid="{D5CDD505-2E9C-101B-9397-08002B2CF9AE}" pid="11" name="MSIP_Label_c25b5531-c247-4ec1-94ad-07fb61d5317c_SiteId">
    <vt:lpwstr>0051ec7f-c4f5-41e6-b397-24b855b2a57e</vt:lpwstr>
  </property>
  <property fmtid="{D5CDD505-2E9C-101B-9397-08002B2CF9AE}" pid="12" name="Producer">
    <vt:lpwstr>Adobe PDF Library 23.3.247</vt:lpwstr>
  </property>
  <property fmtid="{D5CDD505-2E9C-101B-9397-08002B2CF9AE}" pid="13" name="SourceModified">
    <vt:lpwstr>D:20230623023423</vt:lpwstr>
  </property>
</Properties>
</file>